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8A5" w:rsidRPr="009E201E" w:rsidRDefault="00C358A5" w:rsidP="009E201E">
      <w:r w:rsidRPr="009E201E">
        <w:t xml:space="preserve">Can the STF be applied to hourly charts as </w:t>
      </w:r>
      <w:r w:rsidRPr="00105738">
        <w:rPr>
          <w:noProof/>
        </w:rPr>
        <w:t>well</w:t>
      </w:r>
      <w:r w:rsidR="00105738">
        <w:rPr>
          <w:noProof/>
        </w:rPr>
        <w:t>?</w:t>
      </w:r>
      <w:r w:rsidRPr="009E201E">
        <w:t xml:space="preserve"> As you mentioned daily, weekly, monthly and yearly strategies. Or do you plan to formulate some strategy based on let's say 4-hourly or 2-hourly charts?</w:t>
      </w:r>
    </w:p>
    <w:p w:rsidR="00C358A5" w:rsidRPr="009E201E" w:rsidRDefault="00C358A5" w:rsidP="009E201E"/>
    <w:p w:rsidR="00C358A5" w:rsidRPr="009E201E" w:rsidRDefault="00C358A5" w:rsidP="009E201E">
      <w:r w:rsidRPr="009E201E">
        <w:t xml:space="preserve">Can you please give us a list of </w:t>
      </w:r>
      <w:r w:rsidRPr="00105738">
        <w:rPr>
          <w:noProof/>
        </w:rPr>
        <w:t>broker</w:t>
      </w:r>
      <w:r w:rsidR="00105738" w:rsidRPr="00105738">
        <w:rPr>
          <w:noProof/>
        </w:rPr>
        <w:t>s</w:t>
      </w:r>
      <w:r w:rsidRPr="009E201E">
        <w:t xml:space="preserve"> that can be used for the 4 strategies?</w:t>
      </w:r>
    </w:p>
    <w:p w:rsidR="00C358A5" w:rsidRPr="009E201E" w:rsidRDefault="00C358A5" w:rsidP="009E201E"/>
    <w:p w:rsidR="00C358A5" w:rsidRPr="009E201E" w:rsidRDefault="00C358A5" w:rsidP="009E201E">
      <w:r w:rsidRPr="009E201E">
        <w:t>Please provide a step by step procedure how to add the Donchian channel in MT4 platform.</w:t>
      </w:r>
    </w:p>
    <w:p w:rsidR="00C358A5" w:rsidRPr="009E201E" w:rsidRDefault="00C358A5" w:rsidP="009E201E"/>
    <w:p w:rsidR="00C358A5" w:rsidRPr="009E201E" w:rsidRDefault="00C358A5" w:rsidP="009E201E">
      <w:r w:rsidRPr="009E201E">
        <w:t>For the monthly system, what is the position size? For the daily trend following does your broker charge interest for being leveraged? How much commission do you pay for each of the strategies and was this built into your results?</w:t>
      </w:r>
    </w:p>
    <w:p w:rsidR="00C358A5" w:rsidRPr="009E201E" w:rsidRDefault="00C358A5" w:rsidP="009E201E"/>
    <w:p w:rsidR="00C358A5" w:rsidRPr="009E201E" w:rsidRDefault="00C358A5" w:rsidP="009E201E">
      <w:r w:rsidRPr="009E201E">
        <w:t>Can any of the system be used to trade using a lower or higher time frame?</w:t>
      </w:r>
    </w:p>
    <w:p w:rsidR="00C358A5" w:rsidRPr="009E201E" w:rsidRDefault="00C358A5" w:rsidP="009E201E"/>
    <w:p w:rsidR="00C358A5" w:rsidRPr="009E201E" w:rsidRDefault="00C358A5" w:rsidP="009E201E">
      <w:r w:rsidRPr="009E201E">
        <w:t>Can S.T.F system be used to trade stocks/ETFs instead of Forex and Forwards?</w:t>
      </w:r>
    </w:p>
    <w:p w:rsidR="00C358A5" w:rsidRPr="009E201E" w:rsidRDefault="00C358A5" w:rsidP="009E201E"/>
    <w:p w:rsidR="00C358A5" w:rsidRPr="009E201E" w:rsidRDefault="00C358A5" w:rsidP="009E201E">
      <w:r w:rsidRPr="009E201E">
        <w:t>When following the MMT system, do I sell all of my current shares and buy the new one each month if they meet the criteria? Or do I hold on to my current shares and add more capital to buy new ones each month?</w:t>
      </w:r>
    </w:p>
    <w:p w:rsidR="00C358A5" w:rsidRPr="009E201E" w:rsidRDefault="00C358A5" w:rsidP="009E201E"/>
    <w:p w:rsidR="00C358A5" w:rsidRPr="009E201E" w:rsidRDefault="00C358A5" w:rsidP="009E201E">
      <w:r w:rsidRPr="009E201E">
        <w:t xml:space="preserve">Can I use other ETFs instead of </w:t>
      </w:r>
      <w:r w:rsidR="00105738">
        <w:t xml:space="preserve">the </w:t>
      </w:r>
      <w:r w:rsidRPr="00105738">
        <w:rPr>
          <w:noProof/>
        </w:rPr>
        <w:t>S&amp;P</w:t>
      </w:r>
      <w:r w:rsidRPr="009E201E">
        <w:t xml:space="preserve"> 500 and ACWI when following the MMT system?</w:t>
      </w:r>
    </w:p>
    <w:p w:rsidR="00C358A5" w:rsidRPr="009E201E" w:rsidRDefault="00C358A5" w:rsidP="009E201E"/>
    <w:p w:rsidR="00C358A5" w:rsidRPr="009E201E" w:rsidRDefault="00C358A5" w:rsidP="009E201E">
      <w:r w:rsidRPr="009E201E">
        <w:t xml:space="preserve">Risk Management in </w:t>
      </w:r>
      <w:r w:rsidR="00105738">
        <w:t xml:space="preserve">the </w:t>
      </w:r>
      <w:r w:rsidRPr="00105738">
        <w:rPr>
          <w:noProof/>
        </w:rPr>
        <w:t>PST</w:t>
      </w:r>
      <w:r w:rsidRPr="009E201E">
        <w:t xml:space="preserve"> system is 5% of </w:t>
      </w:r>
      <w:r w:rsidR="00105738">
        <w:t xml:space="preserve">the </w:t>
      </w:r>
      <w:r w:rsidRPr="00105738">
        <w:rPr>
          <w:noProof/>
        </w:rPr>
        <w:t>total</w:t>
      </w:r>
      <w:r w:rsidRPr="009E201E">
        <w:t xml:space="preserve"> portfolio value. Does this mean that my position size should be 5% of my total portfolio value</w:t>
      </w:r>
      <w:r w:rsidR="00105738">
        <w:t>?</w:t>
      </w:r>
      <w:r w:rsidRPr="009E201E">
        <w:t xml:space="preserve"> (Example: $10,000 account, position size = $500) Or is it my stop loss that's 5% of the portfolio?</w:t>
      </w:r>
    </w:p>
    <w:p w:rsidR="00C358A5" w:rsidRPr="009E201E" w:rsidRDefault="00C358A5" w:rsidP="009E201E"/>
    <w:p w:rsidR="00C358A5" w:rsidRPr="009E201E" w:rsidRDefault="00C358A5" w:rsidP="009E201E">
      <w:r w:rsidRPr="009E201E">
        <w:t xml:space="preserve">Dear Rayner, is it possible to use </w:t>
      </w:r>
      <w:r w:rsidR="00105738">
        <w:t xml:space="preserve">the </w:t>
      </w:r>
      <w:r w:rsidRPr="009E201E">
        <w:t>UST</w:t>
      </w:r>
      <w:r w:rsidR="00105738">
        <w:t xml:space="preserve"> strategies</w:t>
      </w:r>
      <w:r w:rsidRPr="009E201E">
        <w:t xml:space="preserve"> in </w:t>
      </w:r>
      <w:r w:rsidR="00105738">
        <w:t xml:space="preserve">the </w:t>
      </w:r>
      <w:r w:rsidRPr="00105738">
        <w:rPr>
          <w:noProof/>
        </w:rPr>
        <w:t>lower</w:t>
      </w:r>
      <w:r w:rsidRPr="009E201E">
        <w:t xml:space="preserve"> time frame</w:t>
      </w:r>
      <w:r w:rsidR="00105738">
        <w:t xml:space="preserve"> </w:t>
      </w:r>
      <w:r w:rsidRPr="00105738">
        <w:rPr>
          <w:noProof/>
        </w:rPr>
        <w:t>because</w:t>
      </w:r>
      <w:r w:rsidR="00105738">
        <w:rPr>
          <w:noProof/>
        </w:rPr>
        <w:t xml:space="preserve"> of</w:t>
      </w:r>
      <w:r w:rsidRPr="009E201E">
        <w:t xml:space="preserve"> limited </w:t>
      </w:r>
      <w:r w:rsidRPr="00105738">
        <w:rPr>
          <w:noProof/>
        </w:rPr>
        <w:t>funds?</w:t>
      </w:r>
      <w:r w:rsidRPr="009E201E">
        <w:t xml:space="preserve"> For </w:t>
      </w:r>
      <w:r w:rsidRPr="00105738">
        <w:rPr>
          <w:noProof/>
        </w:rPr>
        <w:t>example</w:t>
      </w:r>
      <w:r w:rsidR="00105738">
        <w:rPr>
          <w:noProof/>
        </w:rPr>
        <w:t>,</w:t>
      </w:r>
      <w:r w:rsidRPr="00105738">
        <w:rPr>
          <w:noProof/>
        </w:rPr>
        <w:t xml:space="preserve"> </w:t>
      </w:r>
      <w:r w:rsidRPr="009E201E">
        <w:t xml:space="preserve">1 min </w:t>
      </w:r>
      <w:r w:rsidR="00105738">
        <w:t>timeframe</w:t>
      </w:r>
      <w:r w:rsidRPr="009E201E">
        <w:t xml:space="preserve">, 5 min </w:t>
      </w:r>
      <w:r w:rsidR="00105738">
        <w:t>timeframe, etc</w:t>
      </w:r>
      <w:r w:rsidRPr="009E201E">
        <w:t xml:space="preserve">. </w:t>
      </w:r>
    </w:p>
    <w:p w:rsidR="00C358A5" w:rsidRPr="009E201E" w:rsidRDefault="00C358A5" w:rsidP="009E201E">
      <w:r w:rsidRPr="009E201E">
        <w:lastRenderedPageBreak/>
        <w:t>When following the PST system, instead of using a Russel 1000 to find stocks, can I use a Market Cap filter to trade stocks that have greater than 2B market cap regardless if they are in the Russel 1000 or not?</w:t>
      </w:r>
    </w:p>
    <w:p w:rsidR="00C358A5" w:rsidRPr="009E201E" w:rsidRDefault="00C358A5" w:rsidP="009E201E"/>
    <w:p w:rsidR="00C358A5" w:rsidRPr="009E201E" w:rsidRDefault="00C358A5" w:rsidP="009E201E">
      <w:r w:rsidRPr="009E201E">
        <w:t xml:space="preserve">In the STF system, </w:t>
      </w:r>
      <w:r w:rsidRPr="00EB77B0">
        <w:rPr>
          <w:noProof/>
        </w:rPr>
        <w:t>risk</w:t>
      </w:r>
      <w:r w:rsidRPr="009E201E">
        <w:t xml:space="preserve"> management is 1% of </w:t>
      </w:r>
      <w:r w:rsidR="00EB77B0" w:rsidRPr="00EB77B0">
        <w:rPr>
          <w:noProof/>
        </w:rPr>
        <w:t xml:space="preserve">the </w:t>
      </w:r>
      <w:r w:rsidRPr="00EB77B0">
        <w:rPr>
          <w:noProof/>
        </w:rPr>
        <w:t>total</w:t>
      </w:r>
      <w:r w:rsidRPr="009E201E">
        <w:t xml:space="preserve"> portfolio value. Does this mean that my position size should be 1% of my total portfolio value</w:t>
      </w:r>
      <w:r w:rsidR="0028304A">
        <w:t>?</w:t>
      </w:r>
      <w:r w:rsidRPr="009E201E">
        <w:t xml:space="preserve"> (Example: $10,000 account, position size = $100). Or does </w:t>
      </w:r>
      <w:r w:rsidR="0028304A">
        <w:t>it</w:t>
      </w:r>
      <w:r w:rsidRPr="009E201E">
        <w:t xml:space="preserve"> mean that when I enter a </w:t>
      </w:r>
      <w:r w:rsidRPr="0028304A">
        <w:rPr>
          <w:noProof/>
        </w:rPr>
        <w:t>trade</w:t>
      </w:r>
      <w:r w:rsidRPr="009E201E">
        <w:t xml:space="preserve"> and calculate stop loss of 6 ATR, my loss should be $100 total? So</w:t>
      </w:r>
      <w:r w:rsidR="0028304A">
        <w:t>,</w:t>
      </w:r>
      <w:r w:rsidRPr="009E201E">
        <w:t xml:space="preserve"> for a long position, if the current price is $100, 6 ATR stop loss put the price at $90. </w:t>
      </w:r>
      <w:r w:rsidR="0028304A">
        <w:t>Should m</w:t>
      </w:r>
      <w:r w:rsidRPr="009E201E">
        <w:t>y position size be $1000 total</w:t>
      </w:r>
      <w:r w:rsidR="0028304A">
        <w:t>?</w:t>
      </w:r>
      <w:r w:rsidRPr="009E201E">
        <w:t xml:space="preserve"> </w:t>
      </w:r>
      <w:proofErr w:type="gramStart"/>
      <w:r w:rsidRPr="009E201E">
        <w:t>(10 shares) because if it goes to $90 I lose $100, which is 1% of the portfolio.</w:t>
      </w:r>
      <w:proofErr w:type="gramEnd"/>
    </w:p>
    <w:p w:rsidR="00C358A5" w:rsidRPr="009E201E" w:rsidRDefault="00C358A5" w:rsidP="009E201E"/>
    <w:p w:rsidR="00C358A5" w:rsidRPr="009E201E" w:rsidRDefault="00C358A5" w:rsidP="009E201E">
      <w:r w:rsidRPr="009E201E">
        <w:t>In the STF system, when the closing price hits 20</w:t>
      </w:r>
      <w:r w:rsidR="0028304A">
        <w:t>0-day</w:t>
      </w:r>
      <w:r w:rsidRPr="009E201E">
        <w:t xml:space="preserve"> high/low, this triggers an entry point for either long/short. When the price pulls back to support/resistance (50 MA is still greater than 100 MA) but hasn't hit the 6 ATR stop loss, can I buy more shares to lower my average cost or let it run its course?</w:t>
      </w:r>
    </w:p>
    <w:p w:rsidR="00C358A5" w:rsidRPr="009E201E" w:rsidRDefault="00C358A5" w:rsidP="009E201E"/>
    <w:p w:rsidR="00C358A5" w:rsidRPr="009E201E" w:rsidRDefault="00C358A5" w:rsidP="009E201E">
      <w:r w:rsidRPr="009E201E">
        <w:t>In the STF system for a long position, when I enter the trade, the 50 MA is above the 100 MA and closing price is above 200</w:t>
      </w:r>
      <w:r w:rsidR="0028304A" w:rsidRPr="0028304A">
        <w:rPr>
          <w:noProof/>
        </w:rPr>
        <w:t>-</w:t>
      </w:r>
      <w:r w:rsidRPr="0028304A">
        <w:rPr>
          <w:noProof/>
        </w:rPr>
        <w:t>day</w:t>
      </w:r>
      <w:r w:rsidRPr="009E201E">
        <w:t xml:space="preserve"> high, after </w:t>
      </w:r>
      <w:r w:rsidRPr="0028304A">
        <w:rPr>
          <w:noProof/>
        </w:rPr>
        <w:t>a</w:t>
      </w:r>
      <w:r w:rsidR="0028304A">
        <w:rPr>
          <w:noProof/>
        </w:rPr>
        <w:t xml:space="preserve"> </w:t>
      </w:r>
      <w:r w:rsidRPr="0028304A">
        <w:rPr>
          <w:noProof/>
        </w:rPr>
        <w:t>while</w:t>
      </w:r>
      <w:r w:rsidR="0028304A">
        <w:rPr>
          <w:noProof/>
        </w:rPr>
        <w:t>,</w:t>
      </w:r>
      <w:r w:rsidRPr="009E201E">
        <w:t xml:space="preserve"> the 50 MA is now less than 100 MA, but 6 ATR stop loss hasn't </w:t>
      </w:r>
      <w:r w:rsidR="0028304A">
        <w:t xml:space="preserve">been </w:t>
      </w:r>
      <w:r w:rsidRPr="009E201E">
        <w:t>hit yet</w:t>
      </w:r>
      <w:r w:rsidR="0028304A">
        <w:t xml:space="preserve">. </w:t>
      </w:r>
      <w:r w:rsidR="0028304A">
        <w:rPr>
          <w:noProof/>
        </w:rPr>
        <w:t>D</w:t>
      </w:r>
      <w:r w:rsidRPr="0028304A">
        <w:rPr>
          <w:noProof/>
        </w:rPr>
        <w:t>o</w:t>
      </w:r>
      <w:r w:rsidRPr="009E201E">
        <w:t xml:space="preserve"> I exit the trade because the trend has changed or wait for it to hit the 6 ATR stop loss to exit the trade?</w:t>
      </w:r>
    </w:p>
    <w:p w:rsidR="00C358A5" w:rsidRPr="009E201E" w:rsidRDefault="00C358A5" w:rsidP="009E201E"/>
    <w:p w:rsidR="00C358A5" w:rsidRDefault="00C358A5" w:rsidP="009E201E">
      <w:r w:rsidRPr="009E201E">
        <w:t>In the STF system</w:t>
      </w:r>
      <w:r w:rsidR="0028304A">
        <w:t xml:space="preserve"> </w:t>
      </w:r>
      <w:r w:rsidRPr="009E201E">
        <w:t xml:space="preserve">when entering a trade, do I buy all of the shares at once or can it be split up to get </w:t>
      </w:r>
      <w:r w:rsidR="0028304A">
        <w:t xml:space="preserve">a </w:t>
      </w:r>
      <w:r w:rsidRPr="0028304A">
        <w:rPr>
          <w:noProof/>
        </w:rPr>
        <w:t>better</w:t>
      </w:r>
      <w:r w:rsidRPr="009E201E">
        <w:t xml:space="preserve"> average price? Same question for exiting a trade.</w:t>
      </w:r>
    </w:p>
    <w:p w:rsidR="0028304A" w:rsidRPr="009E201E" w:rsidRDefault="0028304A" w:rsidP="009E201E"/>
    <w:p w:rsidR="00C358A5" w:rsidRPr="009E201E" w:rsidRDefault="00C358A5" w:rsidP="009E201E">
      <w:r w:rsidRPr="009E201E">
        <w:t>In the STF system</w:t>
      </w:r>
      <w:r w:rsidR="0028304A">
        <w:t xml:space="preserve"> when entering</w:t>
      </w:r>
      <w:r w:rsidRPr="009E201E">
        <w:t xml:space="preserve"> a long position, what do you do if 6 ATR stop loss is below the 200</w:t>
      </w:r>
      <w:r w:rsidR="0028304A" w:rsidRPr="0028304A">
        <w:rPr>
          <w:noProof/>
        </w:rPr>
        <w:t>-</w:t>
      </w:r>
      <w:r w:rsidRPr="0028304A">
        <w:rPr>
          <w:noProof/>
        </w:rPr>
        <w:t>day</w:t>
      </w:r>
      <w:r w:rsidRPr="009E201E">
        <w:t xml:space="preserve"> low and vice versa?</w:t>
      </w:r>
    </w:p>
    <w:p w:rsidR="00C358A5" w:rsidRPr="009E201E" w:rsidRDefault="00C358A5" w:rsidP="009E201E"/>
    <w:p w:rsidR="00C358A5" w:rsidRPr="009E201E" w:rsidRDefault="0028304A" w:rsidP="009E201E">
      <w:r>
        <w:rPr>
          <w:noProof/>
        </w:rPr>
        <w:t>I</w:t>
      </w:r>
      <w:r w:rsidR="00C358A5" w:rsidRPr="009E201E">
        <w:t xml:space="preserve"> recently </w:t>
      </w:r>
      <w:r w:rsidR="00C358A5" w:rsidRPr="0028304A">
        <w:rPr>
          <w:noProof/>
        </w:rPr>
        <w:t>purcha</w:t>
      </w:r>
      <w:r>
        <w:rPr>
          <w:noProof/>
        </w:rPr>
        <w:t>s</w:t>
      </w:r>
      <w:r w:rsidR="00C358A5" w:rsidRPr="0028304A">
        <w:rPr>
          <w:noProof/>
        </w:rPr>
        <w:t>ed</w:t>
      </w:r>
      <w:r w:rsidR="00C358A5" w:rsidRPr="009E201E">
        <w:t xml:space="preserve"> the UST but </w:t>
      </w:r>
      <w:r>
        <w:rPr>
          <w:noProof/>
        </w:rPr>
        <w:t>I</w:t>
      </w:r>
      <w:r w:rsidR="00C358A5" w:rsidRPr="009E201E">
        <w:t xml:space="preserve"> know nothing about Forex. </w:t>
      </w:r>
      <w:r>
        <w:rPr>
          <w:noProof/>
        </w:rPr>
        <w:t>I</w:t>
      </w:r>
      <w:r w:rsidR="00C358A5" w:rsidRPr="009E201E">
        <w:t xml:space="preserve"> am asking if you can walk me thr</w:t>
      </w:r>
      <w:r>
        <w:t>ough</w:t>
      </w:r>
      <w:r w:rsidR="00C358A5" w:rsidRPr="009E201E">
        <w:t xml:space="preserve"> what </w:t>
      </w:r>
      <w:r>
        <w:rPr>
          <w:noProof/>
        </w:rPr>
        <w:t>I</w:t>
      </w:r>
      <w:r w:rsidR="00C358A5" w:rsidRPr="009E201E">
        <w:t xml:space="preserve"> should do or learn</w:t>
      </w:r>
      <w:r>
        <w:t xml:space="preserve"> </w:t>
      </w:r>
      <w:r w:rsidR="00C358A5" w:rsidRPr="009E201E">
        <w:t xml:space="preserve">and how much do </w:t>
      </w:r>
      <w:r>
        <w:rPr>
          <w:noProof/>
        </w:rPr>
        <w:t>I</w:t>
      </w:r>
      <w:r w:rsidR="00C358A5" w:rsidRPr="009E201E">
        <w:t xml:space="preserve"> have to invest, and which broker</w:t>
      </w:r>
      <w:r>
        <w:t xml:space="preserve"> and</w:t>
      </w:r>
      <w:r w:rsidRPr="0028304A">
        <w:rPr>
          <w:noProof/>
        </w:rPr>
        <w:t xml:space="preserve"> </w:t>
      </w:r>
      <w:r w:rsidR="00C358A5" w:rsidRPr="0028304A">
        <w:rPr>
          <w:noProof/>
        </w:rPr>
        <w:t>platform</w:t>
      </w:r>
      <w:r w:rsidR="00C358A5" w:rsidRPr="009E201E">
        <w:t xml:space="preserve"> also</w:t>
      </w:r>
      <w:r>
        <w:t xml:space="preserve">. </w:t>
      </w:r>
    </w:p>
    <w:p w:rsidR="00C358A5" w:rsidRPr="009E201E" w:rsidRDefault="00C358A5" w:rsidP="009E201E"/>
    <w:p w:rsidR="00C358A5" w:rsidRPr="009E201E" w:rsidRDefault="00C358A5" w:rsidP="009E201E">
      <w:r w:rsidRPr="009E201E">
        <w:t xml:space="preserve">For PST, are there any liquidity filters such as minimum stock price or volume? For </w:t>
      </w:r>
      <w:proofErr w:type="spellStart"/>
      <w:r w:rsidRPr="009E201E">
        <w:t>Amibroker</w:t>
      </w:r>
      <w:proofErr w:type="spellEnd"/>
      <w:r w:rsidRPr="009E201E">
        <w:t xml:space="preserve"> users, </w:t>
      </w:r>
      <w:r w:rsidR="0028304A">
        <w:t xml:space="preserve">the </w:t>
      </w:r>
      <w:r w:rsidRPr="0028304A">
        <w:rPr>
          <w:noProof/>
        </w:rPr>
        <w:t>code</w:t>
      </w:r>
      <w:r w:rsidRPr="009E201E">
        <w:t xml:space="preserve"> would be useful for implementation.</w:t>
      </w:r>
    </w:p>
    <w:p w:rsidR="00C358A5" w:rsidRPr="009E201E" w:rsidRDefault="00C358A5" w:rsidP="009E201E"/>
    <w:p w:rsidR="00C358A5" w:rsidRPr="009E201E" w:rsidRDefault="00C358A5" w:rsidP="009E201E">
      <w:r w:rsidRPr="0028304A">
        <w:rPr>
          <w:noProof/>
        </w:rPr>
        <w:lastRenderedPageBreak/>
        <w:t>Hey</w:t>
      </w:r>
      <w:r w:rsidRPr="009E201E">
        <w:t xml:space="preserve"> Rayner</w:t>
      </w:r>
      <w:r w:rsidR="0028304A">
        <w:t>,</w:t>
      </w:r>
      <w:r w:rsidRPr="009E201E">
        <w:t xml:space="preserve"> when trading the </w:t>
      </w:r>
      <w:r w:rsidR="0028304A">
        <w:t>STF,</w:t>
      </w:r>
      <w:r w:rsidRPr="009E201E">
        <w:t xml:space="preserve"> sometimes </w:t>
      </w:r>
      <w:r w:rsidR="0028304A">
        <w:rPr>
          <w:noProof/>
        </w:rPr>
        <w:t>I</w:t>
      </w:r>
      <w:r w:rsidRPr="009E201E">
        <w:t xml:space="preserve"> see price makes a new 200 day high signaling a possible BUY setup. </w:t>
      </w:r>
      <w:r w:rsidRPr="0028304A">
        <w:rPr>
          <w:noProof/>
        </w:rPr>
        <w:t>However</w:t>
      </w:r>
      <w:r w:rsidR="0028304A">
        <w:rPr>
          <w:noProof/>
        </w:rPr>
        <w:t>,</w:t>
      </w:r>
      <w:r w:rsidRPr="009E201E">
        <w:t xml:space="preserve"> I also notice that this is not the first 200</w:t>
      </w:r>
      <w:r w:rsidR="0028304A">
        <w:t>-</w:t>
      </w:r>
      <w:r w:rsidRPr="009E201E">
        <w:t>day high and that the particular currency has been in an uptrend for quite some time</w:t>
      </w:r>
      <w:r w:rsidR="0028304A">
        <w:t xml:space="preserve"> </w:t>
      </w:r>
      <w:r w:rsidRPr="009E201E">
        <w:t xml:space="preserve">signaling a possible saturation. What should I do? Go Long based on the </w:t>
      </w:r>
      <w:r w:rsidR="0028304A">
        <w:t>STF</w:t>
      </w:r>
      <w:r w:rsidRPr="009E201E">
        <w:t xml:space="preserve"> set up or trade only those making a 200</w:t>
      </w:r>
      <w:r w:rsidR="0028304A">
        <w:t>-</w:t>
      </w:r>
      <w:r w:rsidRPr="009E201E">
        <w:t xml:space="preserve">day high or low for the </w:t>
      </w:r>
      <w:r w:rsidRPr="0028304A">
        <w:rPr>
          <w:noProof/>
        </w:rPr>
        <w:t>first,</w:t>
      </w:r>
      <w:r w:rsidRPr="009E201E">
        <w:t xml:space="preserve"> second or third time?</w:t>
      </w:r>
    </w:p>
    <w:p w:rsidR="00C358A5" w:rsidRPr="009E201E" w:rsidRDefault="00C358A5" w:rsidP="009E201E"/>
    <w:p w:rsidR="00C358A5" w:rsidRPr="009E201E" w:rsidRDefault="00C358A5" w:rsidP="009E201E">
      <w:r w:rsidRPr="009E201E">
        <w:t xml:space="preserve">Hey Rayner for the PST system, how do </w:t>
      </w:r>
      <w:r w:rsidR="0028304A">
        <w:t xml:space="preserve">I </w:t>
      </w:r>
      <w:r w:rsidRPr="009E201E">
        <w:t xml:space="preserve">plot the S&amp;P500 on the chart for </w:t>
      </w:r>
      <w:r w:rsidR="0028304A">
        <w:t xml:space="preserve">a </w:t>
      </w:r>
      <w:r w:rsidRPr="0028304A">
        <w:rPr>
          <w:noProof/>
        </w:rPr>
        <w:t>comparison</w:t>
      </w:r>
      <w:r w:rsidRPr="009E201E">
        <w:t xml:space="preserve"> of the stock for </w:t>
      </w:r>
      <w:r w:rsidRPr="0028304A">
        <w:rPr>
          <w:noProof/>
        </w:rPr>
        <w:t>review</w:t>
      </w:r>
      <w:r w:rsidR="0028304A">
        <w:rPr>
          <w:noProof/>
        </w:rPr>
        <w:t>?</w:t>
      </w:r>
      <w:r w:rsidRPr="009E201E">
        <w:t xml:space="preserve"> Is there a particular indicator you select in trading view</w:t>
      </w:r>
      <w:r w:rsidR="0028304A">
        <w:t>?</w:t>
      </w:r>
    </w:p>
    <w:p w:rsidR="00C358A5" w:rsidRPr="009E201E" w:rsidRDefault="00C358A5" w:rsidP="009E201E"/>
    <w:p w:rsidR="00C358A5" w:rsidRPr="009E201E" w:rsidRDefault="00C358A5" w:rsidP="009E201E">
      <w:r w:rsidRPr="009E201E">
        <w:t xml:space="preserve">For systematic trend following rules for long positions, it is mentioned that you go </w:t>
      </w:r>
      <w:r w:rsidRPr="00191A5C">
        <w:rPr>
          <w:noProof/>
        </w:rPr>
        <w:t>long</w:t>
      </w:r>
      <w:r w:rsidRPr="009E201E">
        <w:t xml:space="preserve"> with </w:t>
      </w:r>
      <w:r w:rsidR="0028304A">
        <w:t xml:space="preserve">a </w:t>
      </w:r>
      <w:r w:rsidRPr="0028304A">
        <w:rPr>
          <w:noProof/>
        </w:rPr>
        <w:t>stop</w:t>
      </w:r>
      <w:r w:rsidRPr="009E201E">
        <w:t xml:space="preserve"> loss of 6 ATR (Rule number 2). And if </w:t>
      </w:r>
      <w:r w:rsidR="0028304A">
        <w:t xml:space="preserve">the </w:t>
      </w:r>
      <w:r w:rsidRPr="0028304A">
        <w:rPr>
          <w:noProof/>
        </w:rPr>
        <w:t>price</w:t>
      </w:r>
      <w:r w:rsidRPr="009E201E">
        <w:t xml:space="preserve"> moves higher, then trail your stop loss with 6 ATR and exit if the price closes below it (Rule number 3). If there is a stop loss of ATR and price goes below price minus 6 ATR, but price closes above, we will still be stopped out. How do we perform rule number 2 and 3 at the same time?</w:t>
      </w:r>
    </w:p>
    <w:p w:rsidR="00C358A5" w:rsidRPr="009E201E" w:rsidRDefault="00C358A5" w:rsidP="009E201E"/>
    <w:p w:rsidR="00C358A5" w:rsidRPr="009E201E" w:rsidRDefault="00C358A5" w:rsidP="009E201E">
      <w:r w:rsidRPr="009E201E">
        <w:t xml:space="preserve">Hi Rayner, for your systematic trend following, your stop loss is 6 ATR away. </w:t>
      </w:r>
      <w:r w:rsidRPr="0028304A">
        <w:rPr>
          <w:noProof/>
        </w:rPr>
        <w:t>Ha</w:t>
      </w:r>
      <w:r w:rsidR="0028304A">
        <w:rPr>
          <w:noProof/>
        </w:rPr>
        <w:t>ve</w:t>
      </w:r>
      <w:r w:rsidRPr="009E201E">
        <w:t xml:space="preserve"> the results of the </w:t>
      </w:r>
      <w:proofErr w:type="spellStart"/>
      <w:r w:rsidRPr="009E201E">
        <w:t>backtesting</w:t>
      </w:r>
      <w:proofErr w:type="spellEnd"/>
      <w:r w:rsidRPr="009E201E">
        <w:t xml:space="preserve"> taken the interest charges into account?</w:t>
      </w:r>
    </w:p>
    <w:p w:rsidR="00C358A5" w:rsidRPr="009E201E" w:rsidRDefault="00C358A5" w:rsidP="009E201E"/>
    <w:p w:rsidR="00314ABF" w:rsidRDefault="00314ABF" w:rsidP="009E201E">
      <w:r>
        <w:t>What</w:t>
      </w:r>
      <w:r w:rsidR="00C358A5" w:rsidRPr="009E201E">
        <w:t xml:space="preserve"> do you use to </w:t>
      </w:r>
      <w:proofErr w:type="spellStart"/>
      <w:r w:rsidR="00C358A5" w:rsidRPr="009E201E">
        <w:t>backtest</w:t>
      </w:r>
      <w:proofErr w:type="spellEnd"/>
      <w:r w:rsidR="00C358A5" w:rsidRPr="009E201E">
        <w:t xml:space="preserve"> all your results?</w:t>
      </w:r>
      <w:r w:rsidR="0028304A">
        <w:t xml:space="preserve"> </w:t>
      </w:r>
    </w:p>
    <w:p w:rsidR="00314ABF" w:rsidRDefault="00314ABF" w:rsidP="009E201E"/>
    <w:p w:rsidR="00314ABF" w:rsidRDefault="00314ABF" w:rsidP="009E201E">
      <w:r>
        <w:t>Can</w:t>
      </w:r>
      <w:r w:rsidR="00C358A5" w:rsidRPr="009E201E">
        <w:t xml:space="preserve"> you do a video showing us how you buy specifically 30k worth of stock index, gold, bond </w:t>
      </w:r>
      <w:proofErr w:type="gramStart"/>
      <w:r w:rsidR="00C358A5" w:rsidRPr="009E201E">
        <w:t xml:space="preserve">for </w:t>
      </w:r>
      <w:r w:rsidR="001748DE">
        <w:t xml:space="preserve"> SST</w:t>
      </w:r>
      <w:proofErr w:type="gramEnd"/>
      <w:r w:rsidR="00C358A5" w:rsidRPr="009E201E">
        <w:t xml:space="preserve"> on your trading account? </w:t>
      </w:r>
    </w:p>
    <w:p w:rsidR="00314ABF" w:rsidRDefault="00314ABF" w:rsidP="009E201E"/>
    <w:p w:rsidR="00314ABF" w:rsidRDefault="00314ABF" w:rsidP="009E201E">
      <w:r>
        <w:t>Can</w:t>
      </w:r>
      <w:r w:rsidR="00C358A5" w:rsidRPr="009E201E">
        <w:t xml:space="preserve"> you do a video showing us how you rebalance </w:t>
      </w:r>
      <w:proofErr w:type="gramStart"/>
      <w:r w:rsidR="00C358A5" w:rsidRPr="009E201E">
        <w:t xml:space="preserve">your </w:t>
      </w:r>
      <w:r w:rsidR="001748DE">
        <w:t xml:space="preserve"> SST</w:t>
      </w:r>
      <w:proofErr w:type="gramEnd"/>
      <w:r w:rsidR="00C358A5" w:rsidRPr="009E201E">
        <w:t xml:space="preserve">? </w:t>
      </w:r>
    </w:p>
    <w:p w:rsidR="00314ABF" w:rsidRDefault="00314ABF" w:rsidP="009E201E"/>
    <w:p w:rsidR="00314ABF" w:rsidRDefault="00314ABF" w:rsidP="009E201E">
      <w:r>
        <w:t>W</w:t>
      </w:r>
      <w:r w:rsidR="00C358A5" w:rsidRPr="009E201E">
        <w:t xml:space="preserve">hat platform do you use for all your systems and how do you use it? </w:t>
      </w:r>
    </w:p>
    <w:p w:rsidR="00314ABF" w:rsidRDefault="00314ABF" w:rsidP="009E201E"/>
    <w:p w:rsidR="00C358A5" w:rsidRPr="009E201E" w:rsidRDefault="00314ABF" w:rsidP="009E201E">
      <w:r>
        <w:t>W</w:t>
      </w:r>
      <w:r w:rsidR="00C358A5" w:rsidRPr="009E201E">
        <w:t>hen are you doing an updated version of the PST?</w:t>
      </w:r>
    </w:p>
    <w:p w:rsidR="00C358A5" w:rsidRPr="009E201E" w:rsidRDefault="00C358A5" w:rsidP="009E201E"/>
    <w:p w:rsidR="00C358A5" w:rsidRPr="009E201E" w:rsidRDefault="00C358A5" w:rsidP="009E201E">
      <w:r w:rsidRPr="009E201E">
        <w:t>Hi, how can I change my UST login password from the given default password?</w:t>
      </w:r>
    </w:p>
    <w:p w:rsidR="00C358A5" w:rsidRPr="009E201E" w:rsidRDefault="00C358A5" w:rsidP="009E201E"/>
    <w:p w:rsidR="00191A5C" w:rsidRDefault="00C358A5" w:rsidP="009E201E">
      <w:r w:rsidRPr="009E201E">
        <w:t xml:space="preserve">What is the minimum recommended capital to trade each of the 4 different strategies? </w:t>
      </w:r>
    </w:p>
    <w:p w:rsidR="00191A5C" w:rsidRDefault="00191A5C" w:rsidP="009E201E"/>
    <w:p w:rsidR="00191A5C" w:rsidRDefault="00C358A5" w:rsidP="009E201E">
      <w:r w:rsidRPr="009E201E">
        <w:t xml:space="preserve">How should I allocate my money to the 4 different strategies? </w:t>
      </w:r>
    </w:p>
    <w:p w:rsidR="00191A5C" w:rsidRDefault="00191A5C" w:rsidP="009E201E"/>
    <w:p w:rsidR="00191A5C" w:rsidRDefault="00C358A5" w:rsidP="009E201E">
      <w:r w:rsidRPr="009E201E">
        <w:t xml:space="preserve">Is there one broker/trading platform that we can use to trade all 4 strategies? </w:t>
      </w:r>
    </w:p>
    <w:p w:rsidR="00191A5C" w:rsidRDefault="00191A5C" w:rsidP="009E201E"/>
    <w:p w:rsidR="00C358A5" w:rsidRDefault="00C358A5" w:rsidP="009E201E">
      <w:r w:rsidRPr="009E201E">
        <w:t xml:space="preserve">Do we use rolling cash data if there is not enough data for the indicators used, and then place the trade on futures if </w:t>
      </w:r>
      <w:r w:rsidRPr="00314ABF">
        <w:rPr>
          <w:noProof/>
        </w:rPr>
        <w:t>criteria</w:t>
      </w:r>
      <w:r w:rsidRPr="009E201E">
        <w:t xml:space="preserve"> are met? </w:t>
      </w:r>
    </w:p>
    <w:p w:rsidR="00081583" w:rsidRPr="009E201E" w:rsidRDefault="00081583" w:rsidP="009E201E"/>
    <w:p w:rsidR="00C358A5" w:rsidRPr="009E201E" w:rsidRDefault="00081583" w:rsidP="009E201E">
      <w:r>
        <w:t>The</w:t>
      </w:r>
      <w:r w:rsidR="00C358A5" w:rsidRPr="009E201E">
        <w:t xml:space="preserve"> PST system only mentioned about </w:t>
      </w:r>
      <w:r>
        <w:t>going long in a stock</w:t>
      </w:r>
      <w:r w:rsidR="00C358A5" w:rsidRPr="009E201E">
        <w:t xml:space="preserve">, </w:t>
      </w:r>
      <w:r w:rsidR="0028304A">
        <w:t>is the</w:t>
      </w:r>
      <w:r w:rsidR="00C358A5" w:rsidRPr="009E201E">
        <w:t xml:space="preserve"> PST system also applicable to short selling if the </w:t>
      </w:r>
      <w:r w:rsidR="00C358A5" w:rsidRPr="00314ABF">
        <w:rPr>
          <w:noProof/>
        </w:rPr>
        <w:t>criteria</w:t>
      </w:r>
      <w:r w:rsidR="0028304A" w:rsidRPr="0028304A">
        <w:rPr>
          <w:noProof/>
        </w:rPr>
        <w:t xml:space="preserve"> are</w:t>
      </w:r>
      <w:r w:rsidR="00C358A5" w:rsidRPr="009E201E">
        <w:t xml:space="preserve"> met with the oppos</w:t>
      </w:r>
      <w:r>
        <w:t xml:space="preserve">ite rules? </w:t>
      </w:r>
      <w:r w:rsidR="00C358A5" w:rsidRPr="009E201E">
        <w:t xml:space="preserve">If yes, is there </w:t>
      </w:r>
      <w:proofErr w:type="spellStart"/>
      <w:r w:rsidR="00C358A5" w:rsidRPr="009E201E">
        <w:t>backtested</w:t>
      </w:r>
      <w:proofErr w:type="spellEnd"/>
      <w:r w:rsidR="00C358A5" w:rsidRPr="009E201E">
        <w:t xml:space="preserve"> result available for short selling strategy?</w:t>
      </w:r>
    </w:p>
    <w:p w:rsidR="00C358A5" w:rsidRPr="009E201E" w:rsidRDefault="00C358A5" w:rsidP="009E201E"/>
    <w:p w:rsidR="00C358A5" w:rsidRDefault="00C358A5" w:rsidP="009E201E">
      <w:r w:rsidRPr="009E201E">
        <w:t>Hi, does the scale in (pyramiding) apply to all 4 types of trading systems in UST?</w:t>
      </w:r>
    </w:p>
    <w:p w:rsidR="00ED558B" w:rsidRPr="009E201E" w:rsidRDefault="00ED558B" w:rsidP="009E201E"/>
    <w:p w:rsidR="00C358A5" w:rsidRDefault="00C358A5" w:rsidP="009E201E">
      <w:r w:rsidRPr="009E201E">
        <w:t xml:space="preserve">The MMT and slow &amp; steady systems only </w:t>
      </w:r>
      <w:r w:rsidRPr="00ED558B">
        <w:rPr>
          <w:noProof/>
        </w:rPr>
        <w:t>mention</w:t>
      </w:r>
      <w:r w:rsidRPr="009E201E">
        <w:t xml:space="preserve"> about buy &amp; hold strategy. </w:t>
      </w:r>
      <w:r w:rsidR="00ED558B">
        <w:t>I</w:t>
      </w:r>
      <w:r w:rsidRPr="009E201E">
        <w:t xml:space="preserve">s there any exit rule (i.e. SL or TP) for these two systems? </w:t>
      </w:r>
    </w:p>
    <w:p w:rsidR="009A7177" w:rsidRPr="009E201E" w:rsidRDefault="009A7177" w:rsidP="009E201E"/>
    <w:p w:rsidR="00C358A5" w:rsidRPr="009E201E" w:rsidRDefault="00C358A5" w:rsidP="009E201E">
      <w:r w:rsidRPr="009E201E">
        <w:t>Could you please explain in more detail what are "Forwards" and why do you use them</w:t>
      </w:r>
      <w:r w:rsidR="00ED558B">
        <w:t>?</w:t>
      </w:r>
      <w:r w:rsidRPr="009E201E">
        <w:t xml:space="preserve"> </w:t>
      </w:r>
    </w:p>
    <w:p w:rsidR="00C358A5" w:rsidRPr="009E201E" w:rsidRDefault="00C358A5" w:rsidP="009E201E"/>
    <w:p w:rsidR="00C358A5" w:rsidRPr="009E201E" w:rsidRDefault="00C358A5" w:rsidP="009E201E">
      <w:r w:rsidRPr="009E201E">
        <w:t>Will there be a recorded video of this live coaching session for those who can't join it?</w:t>
      </w:r>
    </w:p>
    <w:p w:rsidR="00314ABF" w:rsidRDefault="00314ABF" w:rsidP="009E201E"/>
    <w:p w:rsidR="00314ABF" w:rsidRDefault="00C358A5" w:rsidP="009E201E">
      <w:r w:rsidRPr="009E201E">
        <w:t xml:space="preserve">When do we sell for the MMT method? </w:t>
      </w:r>
    </w:p>
    <w:p w:rsidR="00314ABF" w:rsidRDefault="00314ABF" w:rsidP="009E201E"/>
    <w:p w:rsidR="00314ABF" w:rsidRDefault="00C358A5" w:rsidP="009E201E">
      <w:r w:rsidRPr="009E201E">
        <w:t xml:space="preserve">In the congratulations video, you mentioned in the note that you are not allowed to give trade alerts but looking for alternative solutions, could you elaborate on that? </w:t>
      </w:r>
    </w:p>
    <w:p w:rsidR="00314ABF" w:rsidRDefault="00314ABF" w:rsidP="009E201E"/>
    <w:p w:rsidR="00314ABF" w:rsidRDefault="00C358A5" w:rsidP="009E201E">
      <w:r w:rsidRPr="009E201E">
        <w:t>Could you also point me to where in the SEC that mentioned that one is not allowed to give trade alerts?</w:t>
      </w:r>
    </w:p>
    <w:p w:rsidR="00314ABF" w:rsidRDefault="00314ABF" w:rsidP="009E201E"/>
    <w:p w:rsidR="00314ABF" w:rsidRDefault="00C358A5" w:rsidP="009E201E">
      <w:r w:rsidRPr="009E201E">
        <w:t xml:space="preserve">Could you still give alerts to possible setups or give trading setups but put a disclaimer? </w:t>
      </w:r>
    </w:p>
    <w:p w:rsidR="00314ABF" w:rsidRDefault="00314ABF" w:rsidP="009E201E"/>
    <w:p w:rsidR="00314ABF" w:rsidRDefault="00C358A5" w:rsidP="009E201E">
      <w:r w:rsidRPr="009E201E">
        <w:t xml:space="preserve">There isn't any broker list in the resources section, is it embedded in some video? </w:t>
      </w:r>
    </w:p>
    <w:p w:rsidR="00314ABF" w:rsidRDefault="00314ABF" w:rsidP="009E201E"/>
    <w:p w:rsidR="00C358A5" w:rsidRPr="009E201E" w:rsidRDefault="00C358A5" w:rsidP="009E201E">
      <w:r w:rsidRPr="009E201E">
        <w:t>For the results of each strategy, how do you actually calculate the return for each month?</w:t>
      </w:r>
    </w:p>
    <w:p w:rsidR="00C358A5" w:rsidRPr="009E201E" w:rsidRDefault="00C358A5" w:rsidP="009E201E"/>
    <w:p w:rsidR="00C358A5" w:rsidRPr="009E201E" w:rsidRDefault="00C358A5" w:rsidP="009E201E">
      <w:r w:rsidRPr="009E201E">
        <w:t>How do you identify the ‘area of value’ when the 20,50</w:t>
      </w:r>
      <w:r w:rsidR="00314ABF">
        <w:t>,</w:t>
      </w:r>
      <w:r w:rsidRPr="009E201E">
        <w:t xml:space="preserve"> </w:t>
      </w:r>
      <w:r w:rsidRPr="00314ABF">
        <w:rPr>
          <w:noProof/>
        </w:rPr>
        <w:t>and</w:t>
      </w:r>
      <w:r w:rsidRPr="009E201E">
        <w:t xml:space="preserve"> 100MA are all l</w:t>
      </w:r>
      <w:r w:rsidR="00314ABF">
        <w:t>ay</w:t>
      </w:r>
      <w:r w:rsidRPr="009E201E">
        <w:t>ing in the middle of the price action</w:t>
      </w:r>
      <w:r w:rsidR="00314ABF">
        <w:t>? M</w:t>
      </w:r>
      <w:r w:rsidRPr="009E201E">
        <w:t>eaning that the moving averages are simply ‘cutting’ across all the candlestick</w:t>
      </w:r>
      <w:r w:rsidR="00314ABF">
        <w:t>s.</w:t>
      </w:r>
    </w:p>
    <w:p w:rsidR="00C358A5" w:rsidRPr="009E201E" w:rsidRDefault="00C358A5" w:rsidP="009E201E"/>
    <w:p w:rsidR="00C358A5" w:rsidRDefault="00C358A5" w:rsidP="009E201E">
      <w:r w:rsidRPr="009E201E">
        <w:t>In Monthly Momentum Trading, do you execute buy and sell using market order? And each month when you enter the trade, do you enter 100% of your trading capital?</w:t>
      </w:r>
    </w:p>
    <w:p w:rsidR="00314ABF" w:rsidRPr="009E201E" w:rsidRDefault="00314ABF" w:rsidP="009E201E"/>
    <w:p w:rsidR="00C358A5" w:rsidRPr="009E201E" w:rsidRDefault="00C358A5" w:rsidP="009E201E">
      <w:r w:rsidRPr="009E201E">
        <w:t xml:space="preserve">If Max DD </w:t>
      </w:r>
      <w:r w:rsidR="00314ABF">
        <w:t xml:space="preserve">is </w:t>
      </w:r>
      <w:r w:rsidRPr="009E201E">
        <w:t xml:space="preserve">21%, does it mean </w:t>
      </w:r>
      <w:r w:rsidRPr="00314ABF">
        <w:rPr>
          <w:noProof/>
        </w:rPr>
        <w:t>that</w:t>
      </w:r>
      <w:r w:rsidR="00081583">
        <w:t xml:space="preserve"> </w:t>
      </w:r>
      <w:r w:rsidRPr="009E201E">
        <w:t xml:space="preserve">the fund </w:t>
      </w:r>
      <w:r w:rsidR="00314ABF">
        <w:t>lost</w:t>
      </w:r>
      <w:r w:rsidRPr="009E201E">
        <w:t xml:space="preserve"> 21% of the total amount? </w:t>
      </w:r>
      <w:r w:rsidR="00081583">
        <w:t>If so then</w:t>
      </w:r>
      <w:r w:rsidRPr="009E201E">
        <w:t xml:space="preserve"> your month to month result didn't have </w:t>
      </w:r>
      <w:r w:rsidRPr="00314ABF">
        <w:rPr>
          <w:noProof/>
        </w:rPr>
        <w:t>that severe loss</w:t>
      </w:r>
      <w:r w:rsidRPr="009E201E">
        <w:t xml:space="preserve">, does it mean that the fund </w:t>
      </w:r>
      <w:r w:rsidRPr="00314ABF">
        <w:rPr>
          <w:noProof/>
        </w:rPr>
        <w:t>recover</w:t>
      </w:r>
      <w:r w:rsidR="00314ABF">
        <w:rPr>
          <w:noProof/>
        </w:rPr>
        <w:t>s</w:t>
      </w:r>
      <w:r w:rsidRPr="009E201E">
        <w:t xml:space="preserve"> throughout the month?</w:t>
      </w:r>
    </w:p>
    <w:p w:rsidR="00C358A5" w:rsidRPr="009E201E" w:rsidRDefault="00C358A5" w:rsidP="009E201E"/>
    <w:p w:rsidR="00C358A5" w:rsidRPr="009E201E" w:rsidRDefault="00C358A5" w:rsidP="009E201E">
      <w:r w:rsidRPr="009E201E">
        <w:t>In the CMC Market, do we need to request for forwards contracts?</w:t>
      </w:r>
    </w:p>
    <w:p w:rsidR="00C358A5" w:rsidRPr="009E201E" w:rsidRDefault="00C358A5" w:rsidP="009E201E"/>
    <w:p w:rsidR="00C358A5" w:rsidRPr="009E201E" w:rsidRDefault="00C358A5" w:rsidP="009E201E">
      <w:r w:rsidRPr="009E201E">
        <w:t>In CMC Markets, is US citizen allowed to trade CFDs?</w:t>
      </w:r>
    </w:p>
    <w:p w:rsidR="00C358A5" w:rsidRPr="009E201E" w:rsidRDefault="00C358A5" w:rsidP="009E201E"/>
    <w:p w:rsidR="00C358A5" w:rsidRPr="009E201E" w:rsidRDefault="00C358A5" w:rsidP="009E201E">
      <w:r w:rsidRPr="009E201E">
        <w:t>Which system do you use yourself for trading?</w:t>
      </w:r>
    </w:p>
    <w:p w:rsidR="00C358A5" w:rsidRPr="009E201E" w:rsidRDefault="00C358A5" w:rsidP="009E201E"/>
    <w:p w:rsidR="00314ABF" w:rsidRDefault="00C358A5" w:rsidP="009E201E">
      <w:r w:rsidRPr="009E201E">
        <w:t xml:space="preserve">Between MMT and SST, which system is better? </w:t>
      </w:r>
    </w:p>
    <w:p w:rsidR="0030257A" w:rsidRDefault="0030257A" w:rsidP="009E201E"/>
    <w:p w:rsidR="00314ABF" w:rsidRDefault="00314ABF" w:rsidP="009E201E">
      <w:r>
        <w:t>S</w:t>
      </w:r>
      <w:r w:rsidR="00C358A5" w:rsidRPr="009E201E">
        <w:t xml:space="preserve">hould </w:t>
      </w:r>
      <w:r>
        <w:rPr>
          <w:noProof/>
        </w:rPr>
        <w:t>I</w:t>
      </w:r>
      <w:r w:rsidR="00C358A5" w:rsidRPr="009E201E">
        <w:t xml:space="preserve"> buy MMT and SST together at the same time? </w:t>
      </w:r>
    </w:p>
    <w:p w:rsidR="00314ABF" w:rsidRDefault="00314ABF" w:rsidP="009E201E"/>
    <w:p w:rsidR="00C358A5" w:rsidRDefault="00314ABF" w:rsidP="009E201E">
      <w:r>
        <w:t>Should</w:t>
      </w:r>
      <w:r w:rsidR="00C358A5" w:rsidRPr="009E201E">
        <w:t xml:space="preserve"> </w:t>
      </w:r>
      <w:r>
        <w:rPr>
          <w:noProof/>
        </w:rPr>
        <w:t>I</w:t>
      </w:r>
      <w:r w:rsidR="00C358A5" w:rsidRPr="009E201E">
        <w:t xml:space="preserve"> wait for a market crash or correction like after the trade war </w:t>
      </w:r>
      <w:r>
        <w:rPr>
          <w:noProof/>
        </w:rPr>
        <w:t>o</w:t>
      </w:r>
      <w:r w:rsidR="00C358A5" w:rsidRPr="00314ABF">
        <w:rPr>
          <w:noProof/>
        </w:rPr>
        <w:t>n</w:t>
      </w:r>
      <w:r w:rsidR="00C358A5" w:rsidRPr="009E201E">
        <w:t xml:space="preserve"> Mar 19</w:t>
      </w:r>
      <w:r>
        <w:t xml:space="preserve"> and </w:t>
      </w:r>
      <w:r w:rsidR="00C358A5" w:rsidRPr="009E201E">
        <w:t xml:space="preserve">then we buy SST and MMT? </w:t>
      </w:r>
    </w:p>
    <w:p w:rsidR="00314ABF" w:rsidRPr="009E201E" w:rsidRDefault="00314ABF" w:rsidP="009E201E"/>
    <w:p w:rsidR="00C358A5" w:rsidRPr="009E201E" w:rsidRDefault="00C358A5" w:rsidP="009E201E">
      <w:r w:rsidRPr="009E201E">
        <w:t xml:space="preserve">For Systematic Trend Following, is it possible just </w:t>
      </w:r>
      <w:r w:rsidR="00314ABF">
        <w:t xml:space="preserve">to </w:t>
      </w:r>
      <w:r w:rsidRPr="009E201E">
        <w:t xml:space="preserve">trade on Currencies only? I do not have </w:t>
      </w:r>
      <w:r w:rsidRPr="00314ABF">
        <w:rPr>
          <w:noProof/>
        </w:rPr>
        <w:t>m</w:t>
      </w:r>
      <w:r w:rsidR="00314ABF">
        <w:rPr>
          <w:noProof/>
        </w:rPr>
        <w:t>any</w:t>
      </w:r>
      <w:r w:rsidRPr="009E201E">
        <w:t xml:space="preserve"> funds to buy into so many different markets for now.</w:t>
      </w:r>
    </w:p>
    <w:p w:rsidR="00C358A5" w:rsidRPr="009E201E" w:rsidRDefault="00C358A5" w:rsidP="009E201E"/>
    <w:p w:rsidR="00C358A5" w:rsidRPr="009E201E" w:rsidRDefault="00C358A5" w:rsidP="009E201E">
      <w:r w:rsidRPr="009E201E">
        <w:t>Can I use Power Stock Trading for SG stocks only? I do not have any experience in US markets.</w:t>
      </w:r>
    </w:p>
    <w:p w:rsidR="00C358A5" w:rsidRPr="009E201E" w:rsidRDefault="00C358A5" w:rsidP="009E201E"/>
    <w:p w:rsidR="00C358A5" w:rsidRDefault="00C358A5" w:rsidP="009E201E">
      <w:r w:rsidRPr="009E201E">
        <w:t xml:space="preserve">Any guidance on how I can start trading in </w:t>
      </w:r>
      <w:r w:rsidR="00314ABF">
        <w:t xml:space="preserve">the </w:t>
      </w:r>
      <w:r w:rsidRPr="00314ABF">
        <w:rPr>
          <w:noProof/>
        </w:rPr>
        <w:t>US</w:t>
      </w:r>
      <w:r w:rsidRPr="009E201E">
        <w:t xml:space="preserve"> market? I </w:t>
      </w:r>
      <w:r w:rsidR="001C5627">
        <w:t>only have</w:t>
      </w:r>
      <w:r w:rsidRPr="009E201E">
        <w:t xml:space="preserve"> experience in trading SG market.</w:t>
      </w:r>
    </w:p>
    <w:p w:rsidR="00314ABF" w:rsidRPr="009E201E" w:rsidRDefault="00314ABF" w:rsidP="009E201E"/>
    <w:p w:rsidR="00314ABF" w:rsidRDefault="00C358A5" w:rsidP="009E201E">
      <w:r w:rsidRPr="009E201E">
        <w:t xml:space="preserve">What are your recommended brokers with </w:t>
      </w:r>
      <w:r w:rsidR="00314ABF">
        <w:t xml:space="preserve">the </w:t>
      </w:r>
      <w:r w:rsidRPr="00314ABF">
        <w:rPr>
          <w:noProof/>
        </w:rPr>
        <w:t>lowest</w:t>
      </w:r>
      <w:r w:rsidRPr="009E201E">
        <w:t xml:space="preserve"> brokerage fees? </w:t>
      </w:r>
    </w:p>
    <w:p w:rsidR="00314ABF" w:rsidRDefault="00314ABF" w:rsidP="009E201E"/>
    <w:p w:rsidR="00314ABF" w:rsidRDefault="00C358A5" w:rsidP="009E201E">
      <w:r w:rsidRPr="009E201E">
        <w:t xml:space="preserve">How to use the recommended trading platform to view charts, submit orders, set stop loss and view P&amp;L? </w:t>
      </w:r>
    </w:p>
    <w:p w:rsidR="00314ABF" w:rsidRDefault="00314ABF" w:rsidP="009E201E"/>
    <w:p w:rsidR="00314ABF" w:rsidRDefault="00C358A5" w:rsidP="009E201E">
      <w:r w:rsidRPr="009E201E">
        <w:t>What happens if I use other brokers but they don't have certain commodities e</w:t>
      </w:r>
      <w:r w:rsidR="00314ABF">
        <w:t>.</w:t>
      </w:r>
      <w:r w:rsidRPr="009E201E">
        <w:t>g</w:t>
      </w:r>
      <w:r w:rsidR="00314ABF">
        <w:t>.</w:t>
      </w:r>
      <w:r w:rsidRPr="009E201E">
        <w:t xml:space="preserve"> feeder cattle etc. Will it matter and affect the overall strategy? </w:t>
      </w:r>
    </w:p>
    <w:p w:rsidR="00314ABF" w:rsidRDefault="00314ABF" w:rsidP="009E201E"/>
    <w:p w:rsidR="00314ABF" w:rsidRDefault="00C358A5" w:rsidP="009E201E">
      <w:r w:rsidRPr="009E201E">
        <w:t xml:space="preserve">Visually screening through 1000 stocks over the weekend for a trade setup for Power Stock Trading is very </w:t>
      </w:r>
      <w:r w:rsidRPr="00314ABF">
        <w:rPr>
          <w:noProof/>
        </w:rPr>
        <w:t>time</w:t>
      </w:r>
      <w:r w:rsidR="00314ABF">
        <w:rPr>
          <w:noProof/>
        </w:rPr>
        <w:t>-</w:t>
      </w:r>
      <w:r w:rsidRPr="00314ABF">
        <w:rPr>
          <w:noProof/>
        </w:rPr>
        <w:t>consuming</w:t>
      </w:r>
      <w:r w:rsidRPr="009E201E">
        <w:t xml:space="preserve"> for a busy professional.</w:t>
      </w:r>
      <w:r w:rsidR="00314ABF">
        <w:t xml:space="preserve"> </w:t>
      </w:r>
      <w:r w:rsidRPr="009E201E">
        <w:t xml:space="preserve">Is there any way to screen/filter </w:t>
      </w:r>
      <w:r w:rsidR="00314ABF">
        <w:t>faster?</w:t>
      </w:r>
    </w:p>
    <w:p w:rsidR="00314ABF" w:rsidRDefault="00C358A5" w:rsidP="009E201E">
      <w:r w:rsidRPr="009E201E">
        <w:t xml:space="preserve"> </w:t>
      </w:r>
    </w:p>
    <w:p w:rsidR="00C358A5" w:rsidRPr="009E201E" w:rsidRDefault="00C358A5" w:rsidP="009E201E">
      <w:r w:rsidRPr="009E201E">
        <w:t xml:space="preserve">What's the difference between buying BIL vs BND? 6) If I want to divide up capital </w:t>
      </w:r>
      <w:proofErr w:type="spellStart"/>
      <w:r w:rsidRPr="009E201E">
        <w:t>eg</w:t>
      </w:r>
      <w:proofErr w:type="spellEnd"/>
      <w:r w:rsidRPr="009E201E">
        <w:t xml:space="preserve"> $100K into all 4 portfolio strategies, what would you recommend my allocation to be?</w:t>
      </w:r>
    </w:p>
    <w:p w:rsidR="00C358A5" w:rsidRPr="009E201E" w:rsidRDefault="00C358A5" w:rsidP="009E201E"/>
    <w:p w:rsidR="00C358A5" w:rsidRPr="009E201E" w:rsidRDefault="00C358A5" w:rsidP="009E201E">
      <w:r w:rsidRPr="009E201E">
        <w:t>For the STF strategy, is the Stop Loss at 6ATR meant to be a trailing stop loss?</w:t>
      </w:r>
    </w:p>
    <w:p w:rsidR="00C358A5" w:rsidRPr="009E201E" w:rsidRDefault="00C358A5" w:rsidP="009E201E"/>
    <w:p w:rsidR="00C358A5" w:rsidRPr="009E201E" w:rsidRDefault="00C358A5" w:rsidP="009E201E">
      <w:r w:rsidRPr="009E201E">
        <w:t xml:space="preserve">For the STF strategy, does it also work with </w:t>
      </w:r>
      <w:r w:rsidR="00314ABF">
        <w:t xml:space="preserve">a </w:t>
      </w:r>
      <w:r w:rsidRPr="00314ABF">
        <w:rPr>
          <w:noProof/>
        </w:rPr>
        <w:t>stop</w:t>
      </w:r>
      <w:r w:rsidRPr="009E201E">
        <w:t xml:space="preserve"> loss of 4 ATR instead of 6 ATR?</w:t>
      </w:r>
    </w:p>
    <w:p w:rsidR="00C358A5" w:rsidRPr="009E201E" w:rsidRDefault="00C358A5" w:rsidP="009E201E"/>
    <w:p w:rsidR="00C358A5" w:rsidRDefault="00C358A5" w:rsidP="009E201E">
      <w:r w:rsidRPr="009E201E">
        <w:t xml:space="preserve">For STF, what is the best order type to enter if you are not in a position to trade when the market is open e.g. when you are at work at that time? </w:t>
      </w:r>
    </w:p>
    <w:p w:rsidR="00A6162A" w:rsidRPr="009E201E" w:rsidRDefault="00A6162A" w:rsidP="009E201E"/>
    <w:p w:rsidR="00C358A5" w:rsidRPr="009E201E" w:rsidRDefault="00C358A5" w:rsidP="009E201E">
      <w:r w:rsidRPr="009E201E">
        <w:t>For P</w:t>
      </w:r>
      <w:r w:rsidR="001C5627">
        <w:t>ST</w:t>
      </w:r>
      <w:r w:rsidRPr="009E201E">
        <w:t xml:space="preserve">, if the stock price goes below the 10% trailing stop loss from the highs (from </w:t>
      </w:r>
      <w:r w:rsidR="00314ABF" w:rsidRPr="00F60A03">
        <w:rPr>
          <w:noProof/>
        </w:rPr>
        <w:t>T</w:t>
      </w:r>
      <w:r w:rsidRPr="00F60A03">
        <w:rPr>
          <w:noProof/>
        </w:rPr>
        <w:t>uesday</w:t>
      </w:r>
      <w:r w:rsidRPr="009E201E">
        <w:t xml:space="preserve"> to </w:t>
      </w:r>
      <w:r w:rsidR="00314ABF" w:rsidRPr="00F60A03">
        <w:rPr>
          <w:noProof/>
        </w:rPr>
        <w:t>F</w:t>
      </w:r>
      <w:r w:rsidRPr="00F60A03">
        <w:rPr>
          <w:noProof/>
        </w:rPr>
        <w:t>riday</w:t>
      </w:r>
      <w:r w:rsidRPr="009E201E">
        <w:t xml:space="preserve">), </w:t>
      </w:r>
      <w:r w:rsidRPr="001C5627">
        <w:rPr>
          <w:noProof/>
        </w:rPr>
        <w:t>do</w:t>
      </w:r>
      <w:r w:rsidRPr="009E201E">
        <w:t xml:space="preserve"> we exit the trade immediately without waiting for the close of the candle?</w:t>
      </w:r>
    </w:p>
    <w:p w:rsidR="00C358A5" w:rsidRPr="009E201E" w:rsidRDefault="00C358A5" w:rsidP="009E201E"/>
    <w:p w:rsidR="00C358A5" w:rsidRPr="009E201E" w:rsidRDefault="00C358A5" w:rsidP="009E201E">
      <w:r w:rsidRPr="009E201E">
        <w:t xml:space="preserve">For M.M.T System, </w:t>
      </w:r>
      <w:r w:rsidRPr="001C5627">
        <w:rPr>
          <w:noProof/>
        </w:rPr>
        <w:t>let</w:t>
      </w:r>
      <w:r w:rsidR="001C5627">
        <w:rPr>
          <w:noProof/>
        </w:rPr>
        <w:t>'</w:t>
      </w:r>
      <w:r w:rsidRPr="001C5627">
        <w:rPr>
          <w:noProof/>
        </w:rPr>
        <w:t>s</w:t>
      </w:r>
      <w:r w:rsidRPr="009E201E">
        <w:t xml:space="preserve"> say that we purchase</w:t>
      </w:r>
      <w:r w:rsidR="00314ABF">
        <w:t>d</w:t>
      </w:r>
      <w:r w:rsidRPr="009E201E">
        <w:t xml:space="preserve"> SPY ETF on 2nd Jan. On 2nd March during re-balancing, SPY </w:t>
      </w:r>
      <w:r w:rsidRPr="00F60A03">
        <w:rPr>
          <w:noProof/>
        </w:rPr>
        <w:t>1</w:t>
      </w:r>
      <w:r w:rsidR="00314ABF" w:rsidRPr="00F60A03">
        <w:rPr>
          <w:noProof/>
        </w:rPr>
        <w:t>-</w:t>
      </w:r>
      <w:r w:rsidRPr="00F60A03">
        <w:rPr>
          <w:noProof/>
        </w:rPr>
        <w:t>year</w:t>
      </w:r>
      <w:r w:rsidRPr="009E201E">
        <w:t xml:space="preserve"> return</w:t>
      </w:r>
      <w:r w:rsidR="00314ABF" w:rsidRPr="00314ABF">
        <w:rPr>
          <w:noProof/>
        </w:rPr>
        <w:t xml:space="preserve"> </w:t>
      </w:r>
      <w:r w:rsidR="001C5627">
        <w:rPr>
          <w:noProof/>
        </w:rPr>
        <w:t>is</w:t>
      </w:r>
      <w:r w:rsidRPr="009E201E">
        <w:t xml:space="preserve"> less than T-BILLs. Do we straight away sell SPY and purchase Aggregate Bonds on that day?</w:t>
      </w:r>
    </w:p>
    <w:p w:rsidR="00C358A5" w:rsidRPr="009E201E" w:rsidRDefault="00C358A5" w:rsidP="009E201E"/>
    <w:p w:rsidR="00C358A5" w:rsidRPr="009E201E" w:rsidRDefault="00C358A5" w:rsidP="009E201E">
      <w:r w:rsidRPr="009E201E">
        <w:t>EURO BTP LT, do we use the EURO BTP 3YR or EURO BTP?</w:t>
      </w:r>
    </w:p>
    <w:p w:rsidR="00C358A5" w:rsidRPr="009E201E" w:rsidRDefault="00C358A5" w:rsidP="009E201E"/>
    <w:p w:rsidR="00C358A5" w:rsidRDefault="00C358A5" w:rsidP="009E201E">
      <w:r w:rsidRPr="009E201E">
        <w:t xml:space="preserve">Is </w:t>
      </w:r>
      <w:r w:rsidRPr="00F60A03">
        <w:rPr>
          <w:noProof/>
        </w:rPr>
        <w:t>a</w:t>
      </w:r>
      <w:r w:rsidR="00314ABF" w:rsidRPr="00F60A03">
        <w:rPr>
          <w:noProof/>
        </w:rPr>
        <w:t>n</w:t>
      </w:r>
      <w:r w:rsidRPr="00F60A03">
        <w:rPr>
          <w:noProof/>
        </w:rPr>
        <w:t xml:space="preserve"> SGD</w:t>
      </w:r>
      <w:r w:rsidRPr="009E201E">
        <w:t xml:space="preserve"> or USD </w:t>
      </w:r>
      <w:r w:rsidR="00314ABF">
        <w:t xml:space="preserve">in </w:t>
      </w:r>
      <w:r w:rsidRPr="009E201E">
        <w:t xml:space="preserve">CMC account better? </w:t>
      </w:r>
    </w:p>
    <w:p w:rsidR="001C5627" w:rsidRPr="009E201E" w:rsidRDefault="001C5627" w:rsidP="009E201E"/>
    <w:p w:rsidR="001C5627" w:rsidRDefault="00C358A5" w:rsidP="009E201E">
      <w:r w:rsidRPr="009E201E">
        <w:t xml:space="preserve">Could you go thru more examples on the S.T.F </w:t>
      </w:r>
      <w:r w:rsidRPr="001C5627">
        <w:rPr>
          <w:noProof/>
        </w:rPr>
        <w:t>System</w:t>
      </w:r>
      <w:r w:rsidR="001C5627" w:rsidRPr="001C5627">
        <w:rPr>
          <w:noProof/>
        </w:rPr>
        <w:t xml:space="preserve"> l</w:t>
      </w:r>
      <w:r w:rsidRPr="009E201E">
        <w:t>ike looking at the CASH Markets for trade signals before going into the FORWARD Market to enter the trade</w:t>
      </w:r>
      <w:r w:rsidR="001C5627">
        <w:t>?</w:t>
      </w:r>
    </w:p>
    <w:p w:rsidR="00C358A5" w:rsidRPr="009E201E" w:rsidRDefault="00C358A5" w:rsidP="009E201E"/>
    <w:p w:rsidR="00C358A5" w:rsidRPr="009E201E" w:rsidRDefault="00C358A5" w:rsidP="009E201E">
      <w:r w:rsidRPr="009E201E">
        <w:t>Regarding the STF system</w:t>
      </w:r>
      <w:r w:rsidR="001C5627">
        <w:t>,</w:t>
      </w:r>
      <w:r w:rsidRPr="009E201E">
        <w:t xml:space="preserve"> what would be the maximum number of positions at risk in my trend following portfolio</w:t>
      </w:r>
      <w:r w:rsidR="009A7177">
        <w:t>?</w:t>
      </w:r>
    </w:p>
    <w:p w:rsidR="00C358A5" w:rsidRPr="009E201E" w:rsidRDefault="00C358A5" w:rsidP="009E201E"/>
    <w:p w:rsidR="00C358A5" w:rsidRPr="009E201E" w:rsidRDefault="009A7177" w:rsidP="009E201E">
      <w:r>
        <w:t>How</w:t>
      </w:r>
      <w:r w:rsidR="00C358A5" w:rsidRPr="009E201E">
        <w:t xml:space="preserve"> do you set your mindset after losing 4 of the 5 pairs trade</w:t>
      </w:r>
      <w:r w:rsidR="007A4950">
        <w:t>d</w:t>
      </w:r>
      <w:r w:rsidR="00C358A5" w:rsidRPr="009E201E">
        <w:t>? Do you ever feel down and fear when want to start trade again?</w:t>
      </w:r>
    </w:p>
    <w:p w:rsidR="00C358A5" w:rsidRPr="009E201E" w:rsidRDefault="00C358A5" w:rsidP="009E201E"/>
    <w:p w:rsidR="00C358A5" w:rsidRPr="009E201E" w:rsidRDefault="00C358A5" w:rsidP="009E201E">
      <w:r w:rsidRPr="009E201E">
        <w:t xml:space="preserve">For the systematic trend following system, there </w:t>
      </w:r>
      <w:r w:rsidRPr="001748DE">
        <w:rPr>
          <w:noProof/>
        </w:rPr>
        <w:t>are</w:t>
      </w:r>
      <w:r w:rsidRPr="009E201E">
        <w:t xml:space="preserve"> a table listing all the markets to be traded. </w:t>
      </w:r>
      <w:r w:rsidRPr="001748DE">
        <w:rPr>
          <w:noProof/>
        </w:rPr>
        <w:t>Except</w:t>
      </w:r>
      <w:r w:rsidRPr="009E201E">
        <w:t xml:space="preserve"> the currencies, can you please list out the ticker/ symbol for those market in agriculture, bonds, indices </w:t>
      </w:r>
      <w:r w:rsidRPr="001748DE">
        <w:rPr>
          <w:noProof/>
        </w:rPr>
        <w:t>and</w:t>
      </w:r>
      <w:r w:rsidRPr="009E201E">
        <w:t xml:space="preserve"> non-agriculture?</w:t>
      </w:r>
    </w:p>
    <w:p w:rsidR="00C358A5" w:rsidRPr="009E201E" w:rsidRDefault="00C358A5" w:rsidP="009E201E"/>
    <w:p w:rsidR="00C358A5" w:rsidRPr="009E201E" w:rsidRDefault="00C358A5" w:rsidP="009E201E">
      <w:r w:rsidRPr="009E201E">
        <w:lastRenderedPageBreak/>
        <w:t>After 3 months from purchasing the forward contracts, do the positions row over automatically or do we have to buy the next earliest month again?</w:t>
      </w:r>
    </w:p>
    <w:p w:rsidR="00C358A5" w:rsidRPr="009E201E" w:rsidRDefault="00C358A5" w:rsidP="009E201E"/>
    <w:p w:rsidR="00C358A5" w:rsidRDefault="00C358A5" w:rsidP="009E201E">
      <w:r w:rsidRPr="001748DE">
        <w:rPr>
          <w:noProof/>
        </w:rPr>
        <w:t>Chande</w:t>
      </w:r>
      <w:r w:rsidRPr="009E201E">
        <w:t xml:space="preserve"> K (</w:t>
      </w:r>
      <w:proofErr w:type="gramStart"/>
      <w:r w:rsidRPr="009E201E">
        <w:t>20 ,</w:t>
      </w:r>
      <w:proofErr w:type="gramEnd"/>
      <w:r w:rsidRPr="009E201E">
        <w:t xml:space="preserve"> 6 , 20) or (20 , 6 , 50)?</w:t>
      </w:r>
    </w:p>
    <w:p w:rsidR="001748DE" w:rsidRPr="009E201E" w:rsidRDefault="001748DE" w:rsidP="009E201E"/>
    <w:p w:rsidR="001748DE" w:rsidRDefault="00C358A5" w:rsidP="009E201E">
      <w:r w:rsidRPr="009E201E">
        <w:t>Which time frame should we use?</w:t>
      </w:r>
    </w:p>
    <w:p w:rsidR="001748DE" w:rsidRDefault="001748DE" w:rsidP="009E201E"/>
    <w:p w:rsidR="001748DE" w:rsidRDefault="00C358A5" w:rsidP="009E201E">
      <w:r w:rsidRPr="009E201E">
        <w:t>How do we enter the trade?</w:t>
      </w:r>
    </w:p>
    <w:p w:rsidR="001748DE" w:rsidRDefault="001748DE" w:rsidP="009E201E"/>
    <w:p w:rsidR="001748DE" w:rsidRDefault="00C358A5" w:rsidP="009E201E">
      <w:pPr>
        <w:rPr>
          <w:noProof/>
        </w:rPr>
      </w:pPr>
      <w:r w:rsidRPr="009E201E">
        <w:t xml:space="preserve">How do we get the </w:t>
      </w:r>
      <w:r w:rsidRPr="001748DE">
        <w:rPr>
          <w:noProof/>
        </w:rPr>
        <w:t>chande</w:t>
      </w:r>
      <w:r w:rsidRPr="009E201E">
        <w:t xml:space="preserve"> k </w:t>
      </w:r>
      <w:proofErr w:type="gramStart"/>
      <w:r w:rsidRPr="009E201E">
        <w:t>indicator</w:t>
      </w:r>
      <w:proofErr w:type="gramEnd"/>
      <w:r w:rsidRPr="009E201E">
        <w:t xml:space="preserve"> </w:t>
      </w:r>
    </w:p>
    <w:p w:rsidR="001748DE" w:rsidRDefault="001748DE" w:rsidP="009E201E">
      <w:pPr>
        <w:rPr>
          <w:noProof/>
        </w:rPr>
      </w:pPr>
    </w:p>
    <w:p w:rsidR="00C358A5" w:rsidRPr="009E201E" w:rsidRDefault="00C358A5" w:rsidP="009E201E">
      <w:r w:rsidRPr="009E201E">
        <w:t xml:space="preserve">Are we supposed to go </w:t>
      </w:r>
      <w:r w:rsidRPr="001748DE">
        <w:rPr>
          <w:noProof/>
        </w:rPr>
        <w:t>long</w:t>
      </w:r>
      <w:r w:rsidRPr="009E201E">
        <w:t xml:space="preserve"> each time the 50 </w:t>
      </w:r>
      <w:r w:rsidR="001748DE">
        <w:t>MA</w:t>
      </w:r>
      <w:r w:rsidRPr="009E201E">
        <w:t xml:space="preserve"> rises above the 100 </w:t>
      </w:r>
      <w:r w:rsidR="001748DE">
        <w:t>MA</w:t>
      </w:r>
      <w:r w:rsidRPr="009E201E">
        <w:t xml:space="preserve"> even on a downtrend? </w:t>
      </w:r>
    </w:p>
    <w:p w:rsidR="00C358A5" w:rsidRPr="009E201E" w:rsidRDefault="00C358A5" w:rsidP="009E201E"/>
    <w:p w:rsidR="00C358A5" w:rsidRPr="009E201E" w:rsidRDefault="00C358A5" w:rsidP="009E201E">
      <w:r w:rsidRPr="009E201E">
        <w:t>Is the cost of holding on to stocks, currencies, commoditie</w:t>
      </w:r>
      <w:r w:rsidR="001748DE">
        <w:t xml:space="preserve">s, </w:t>
      </w:r>
      <w:r w:rsidRPr="009E201E">
        <w:t>etc</w:t>
      </w:r>
      <w:r w:rsidR="001748DE">
        <w:t>.</w:t>
      </w:r>
      <w:r w:rsidRPr="009E201E">
        <w:t xml:space="preserve"> daily taken into consideration when trading the mentioned strategies?</w:t>
      </w:r>
    </w:p>
    <w:p w:rsidR="00C358A5" w:rsidRPr="009E201E" w:rsidRDefault="00C358A5" w:rsidP="009E201E"/>
    <w:p w:rsidR="00C358A5" w:rsidRPr="009E201E" w:rsidRDefault="001748DE" w:rsidP="009E201E">
      <w:r>
        <w:t>C</w:t>
      </w:r>
      <w:r w:rsidR="00C358A5" w:rsidRPr="009E201E">
        <w:t xml:space="preserve">an you do a demo on how to place </w:t>
      </w:r>
      <w:r>
        <w:t>a</w:t>
      </w:r>
      <w:r w:rsidR="00C358A5" w:rsidRPr="009E201E">
        <w:t xml:space="preserve"> trade on CMC markets?</w:t>
      </w:r>
    </w:p>
    <w:p w:rsidR="00C358A5" w:rsidRPr="009E201E" w:rsidRDefault="00C358A5" w:rsidP="009E201E"/>
    <w:p w:rsidR="00C358A5" w:rsidRPr="009E201E" w:rsidRDefault="00C358A5" w:rsidP="009E201E">
      <w:r w:rsidRPr="009E201E">
        <w:t xml:space="preserve">Do you know any broker that provide forward contract like CMC Markets, </w:t>
      </w:r>
      <w:r w:rsidR="001748DE">
        <w:t>but allows</w:t>
      </w:r>
      <w:r w:rsidRPr="009E201E">
        <w:t xml:space="preserve"> US Citizen</w:t>
      </w:r>
      <w:r w:rsidR="001748DE">
        <w:t>s</w:t>
      </w:r>
      <w:r w:rsidRPr="009E201E">
        <w:t>?</w:t>
      </w:r>
    </w:p>
    <w:p w:rsidR="00EF758C" w:rsidRDefault="00EF758C" w:rsidP="00EF758C"/>
    <w:p w:rsidR="001748DE" w:rsidRDefault="009E201E" w:rsidP="009E201E">
      <w:r w:rsidRPr="009E201E">
        <w:t xml:space="preserve">For </w:t>
      </w:r>
      <w:r w:rsidR="001748DE">
        <w:t>the STF</w:t>
      </w:r>
      <w:r w:rsidRPr="009E201E">
        <w:t xml:space="preserve"> System, could you please explain the things more in details how we can trade forex using forward and avoid </w:t>
      </w:r>
      <w:r w:rsidR="001748DE">
        <w:t>swap/rollover</w:t>
      </w:r>
      <w:r w:rsidRPr="009E201E">
        <w:t xml:space="preserve"> cost</w:t>
      </w:r>
      <w:r w:rsidR="001748DE">
        <w:t>s</w:t>
      </w:r>
      <w:r w:rsidRPr="009E201E">
        <w:t xml:space="preserve"> or finance charges as you mentioned in the course? </w:t>
      </w:r>
    </w:p>
    <w:p w:rsidR="001748DE" w:rsidRDefault="001748DE" w:rsidP="009E201E"/>
    <w:p w:rsidR="009E201E" w:rsidRDefault="009E201E" w:rsidP="009E201E">
      <w:r w:rsidRPr="009E201E">
        <w:t>Any specific things we need to be cautious when trading forward contracts? Could we trade Forwards on IB or TD Ameritrade?</w:t>
      </w:r>
    </w:p>
    <w:p w:rsidR="009E201E" w:rsidRPr="009E201E" w:rsidRDefault="009E201E" w:rsidP="009E201E"/>
    <w:p w:rsidR="009E201E" w:rsidRDefault="009E201E" w:rsidP="009E201E">
      <w:r w:rsidRPr="009E201E">
        <w:lastRenderedPageBreak/>
        <w:t>For ST</w:t>
      </w:r>
      <w:r w:rsidR="001748DE">
        <w:t>F</w:t>
      </w:r>
      <w:r w:rsidRPr="009E201E">
        <w:t>, please consider recording a video show</w:t>
      </w:r>
      <w:r w:rsidR="009A7177">
        <w:t>i</w:t>
      </w:r>
      <w:r w:rsidRPr="009E201E">
        <w:t xml:space="preserve">ng step by step </w:t>
      </w:r>
      <w:r w:rsidR="001748DE">
        <w:t xml:space="preserve">on </w:t>
      </w:r>
      <w:r w:rsidRPr="009E201E">
        <w:t>how you spot and trade different markets on a comprehensive level i.e. bonds, currencies, indices, agriculture.</w:t>
      </w:r>
    </w:p>
    <w:p w:rsidR="001748DE" w:rsidRDefault="001748DE" w:rsidP="009E201E"/>
    <w:p w:rsidR="001748DE" w:rsidRDefault="009E201E" w:rsidP="009E201E">
      <w:r w:rsidRPr="009E201E">
        <w:t>For ST</w:t>
      </w:r>
      <w:r w:rsidR="001748DE">
        <w:t>F</w:t>
      </w:r>
      <w:r w:rsidRPr="009E201E">
        <w:t xml:space="preserve">, what is the maximum number of trade we should expose at a time (say max. 5 trades at one time or only 1% risk is allowed in your whole portfolio at one time)? </w:t>
      </w:r>
    </w:p>
    <w:p w:rsidR="001748DE" w:rsidRDefault="001748DE" w:rsidP="009E201E"/>
    <w:p w:rsidR="001748DE" w:rsidRDefault="009E201E" w:rsidP="009E201E">
      <w:r w:rsidRPr="009E201E">
        <w:t>If we have 5 triggering trades at the same time, should we ensure each trade are in different sectors?</w:t>
      </w:r>
      <w:r w:rsidR="001748DE">
        <w:t xml:space="preserve"> </w:t>
      </w:r>
      <w:r w:rsidRPr="009E201E">
        <w:t xml:space="preserve">Should we adjust the </w:t>
      </w:r>
      <w:proofErr w:type="spellStart"/>
      <w:r w:rsidRPr="009E201E">
        <w:t>stoss</w:t>
      </w:r>
      <w:proofErr w:type="spellEnd"/>
      <w:r w:rsidRPr="009E201E">
        <w:t xml:space="preserve"> loss on a day to day basis? </w:t>
      </w:r>
    </w:p>
    <w:p w:rsidR="001748DE" w:rsidRDefault="001748DE" w:rsidP="009E201E"/>
    <w:p w:rsidR="001748DE" w:rsidRDefault="009E201E" w:rsidP="009E201E">
      <w:r w:rsidRPr="009E201E">
        <w:t xml:space="preserve">Could we trail our stop loss </w:t>
      </w:r>
      <w:r w:rsidRPr="001748DE">
        <w:rPr>
          <w:noProof/>
        </w:rPr>
        <w:t>automat</w:t>
      </w:r>
      <w:r w:rsidR="001748DE">
        <w:rPr>
          <w:noProof/>
        </w:rPr>
        <w:t>ic</w:t>
      </w:r>
      <w:r w:rsidRPr="001748DE">
        <w:rPr>
          <w:noProof/>
        </w:rPr>
        <w:t>ally</w:t>
      </w:r>
      <w:r w:rsidRPr="009E201E">
        <w:t xml:space="preserve"> using IB or TD Ameritrade </w:t>
      </w:r>
      <w:r w:rsidRPr="001748DE">
        <w:rPr>
          <w:noProof/>
        </w:rPr>
        <w:t>pla</w:t>
      </w:r>
      <w:r w:rsidR="001748DE">
        <w:rPr>
          <w:noProof/>
        </w:rPr>
        <w:t>t</w:t>
      </w:r>
      <w:r w:rsidRPr="001748DE">
        <w:rPr>
          <w:noProof/>
        </w:rPr>
        <w:t>form</w:t>
      </w:r>
      <w:r w:rsidRPr="009E201E">
        <w:t xml:space="preserve">? </w:t>
      </w:r>
    </w:p>
    <w:p w:rsidR="001748DE" w:rsidRDefault="001748DE" w:rsidP="009E201E"/>
    <w:p w:rsidR="009E201E" w:rsidRDefault="009E201E" w:rsidP="009E201E">
      <w:r w:rsidRPr="009E201E">
        <w:t xml:space="preserve">Any particular timing in a day we should monitor our trade and adjust our stop loss </w:t>
      </w:r>
      <w:r w:rsidR="001748DE">
        <w:t xml:space="preserve">for STF? </w:t>
      </w:r>
      <w:r w:rsidRPr="009E201E">
        <w:t>(say 6 am EST Time)?</w:t>
      </w:r>
    </w:p>
    <w:p w:rsidR="009E201E" w:rsidRPr="009E201E" w:rsidRDefault="009E201E" w:rsidP="009E201E"/>
    <w:p w:rsidR="009E201E" w:rsidRDefault="009E201E" w:rsidP="009E201E">
      <w:r w:rsidRPr="009E201E">
        <w:t>For ST</w:t>
      </w:r>
      <w:r w:rsidR="001748DE">
        <w:t>F</w:t>
      </w:r>
      <w:r w:rsidRPr="009E201E">
        <w:t>, is it correct we just put 6 ATR as trailing stop loss and let it run indefinitely until the stop loss is hit?</w:t>
      </w:r>
    </w:p>
    <w:p w:rsidR="009E201E" w:rsidRPr="009E201E" w:rsidRDefault="009E201E" w:rsidP="009E201E"/>
    <w:p w:rsidR="009E201E" w:rsidRDefault="009E201E" w:rsidP="009E201E">
      <w:r w:rsidRPr="009E201E">
        <w:t xml:space="preserve">Please show us how we can input our figures </w:t>
      </w:r>
      <w:r w:rsidR="001748DE">
        <w:t>t</w:t>
      </w:r>
      <w:r w:rsidRPr="009E201E">
        <w:t>he excel on a monthly basis based upon the upcoming trades in 2019</w:t>
      </w:r>
      <w:r w:rsidR="001748DE">
        <w:t>. H</w:t>
      </w:r>
      <w:r w:rsidRPr="009E201E">
        <w:t xml:space="preserve">ow we can record a similar 23.8% return in Feb 2008, should we just calculate only on the </w:t>
      </w:r>
      <w:r w:rsidRPr="001748DE">
        <w:rPr>
          <w:noProof/>
        </w:rPr>
        <w:t>reali</w:t>
      </w:r>
      <w:r w:rsidR="001748DE">
        <w:rPr>
          <w:noProof/>
        </w:rPr>
        <w:t>z</w:t>
      </w:r>
      <w:r w:rsidRPr="001748DE">
        <w:rPr>
          <w:noProof/>
        </w:rPr>
        <w:t>ed</w:t>
      </w:r>
      <w:r w:rsidRPr="009E201E">
        <w:t xml:space="preserve"> profit for the trades we closed? If it is still a running trade would it be calculated?</w:t>
      </w:r>
    </w:p>
    <w:p w:rsidR="009E201E" w:rsidRPr="009E201E" w:rsidRDefault="009E201E" w:rsidP="009E201E"/>
    <w:p w:rsidR="001748DE" w:rsidRDefault="009E201E" w:rsidP="009E201E">
      <w:r w:rsidRPr="009E201E">
        <w:t xml:space="preserve">For PST, when you mentioned we should review current positions that hit your trailing stop loss and exit the trades on Monday, does it mean we should not set our limit stop loss beforehand and only exit the trades on Monday? </w:t>
      </w:r>
    </w:p>
    <w:p w:rsidR="001748DE" w:rsidRDefault="001748DE" w:rsidP="009E201E"/>
    <w:p w:rsidR="001748DE" w:rsidRDefault="009E201E" w:rsidP="009E201E">
      <w:r w:rsidRPr="009E201E">
        <w:t xml:space="preserve">Should we only enter the trades on Monday but not any other business trading day? </w:t>
      </w:r>
    </w:p>
    <w:p w:rsidR="001748DE" w:rsidRDefault="001748DE" w:rsidP="009E201E"/>
    <w:p w:rsidR="009E201E" w:rsidRDefault="009E201E" w:rsidP="009E201E">
      <w:r w:rsidRPr="009E201E">
        <w:t xml:space="preserve">Please </w:t>
      </w:r>
      <w:r w:rsidRPr="001748DE">
        <w:rPr>
          <w:noProof/>
        </w:rPr>
        <w:t>con</w:t>
      </w:r>
      <w:r w:rsidR="001748DE">
        <w:rPr>
          <w:noProof/>
        </w:rPr>
        <w:t>sid</w:t>
      </w:r>
      <w:r w:rsidRPr="001748DE">
        <w:rPr>
          <w:noProof/>
        </w:rPr>
        <w:t>er</w:t>
      </w:r>
      <w:r w:rsidRPr="009E201E">
        <w:t xml:space="preserve"> to have a video showing how you spot and trades in great details step by step. For ST</w:t>
      </w:r>
      <w:r w:rsidR="001748DE">
        <w:t>F</w:t>
      </w:r>
      <w:r w:rsidRPr="009E201E">
        <w:t xml:space="preserve"> and PST, I think these are the most important strategies but are the difficult systems in this course to have a full comprehension step by step.</w:t>
      </w:r>
    </w:p>
    <w:p w:rsidR="009E201E" w:rsidRPr="009E201E" w:rsidRDefault="009E201E" w:rsidP="009E201E"/>
    <w:p w:rsidR="009E201E" w:rsidRDefault="009E201E" w:rsidP="009E201E">
      <w:r w:rsidRPr="009E201E">
        <w:t>For the MMT Results, may I know how to calculate the profit factor 1.9? Is it a month to month profit gain?</w:t>
      </w:r>
    </w:p>
    <w:p w:rsidR="009E201E" w:rsidRPr="009E201E" w:rsidRDefault="009E201E" w:rsidP="009E201E"/>
    <w:p w:rsidR="009E201E" w:rsidRDefault="009E201E" w:rsidP="009E201E">
      <w:r w:rsidRPr="009E201E">
        <w:t xml:space="preserve">I see the maximum loss per month is around 7% but it reveals that the system has a maximum drawdown at around 21.1%, does it mean that there was a particular month the drawdown was somehow at 21.1% but the loss on such </w:t>
      </w:r>
      <w:r w:rsidR="001748DE">
        <w:t xml:space="preserve">a </w:t>
      </w:r>
      <w:r w:rsidRPr="001748DE">
        <w:rPr>
          <w:noProof/>
        </w:rPr>
        <w:t>particular</w:t>
      </w:r>
      <w:r w:rsidRPr="009E201E">
        <w:t xml:space="preserve"> month was at 7% at the end of such calendar day?</w:t>
      </w:r>
    </w:p>
    <w:p w:rsidR="009E201E" w:rsidRPr="009E201E" w:rsidRDefault="009E201E" w:rsidP="009E201E"/>
    <w:p w:rsidR="009E201E" w:rsidRDefault="009E201E" w:rsidP="009E201E">
      <w:r w:rsidRPr="009E201E">
        <w:t>When we compare SPY, VEU and T Bill’s performance for the past 12 months period, does this figure change on a monthly basis or does it only calculate the performance from 1 Jan to 31 Dec?</w:t>
      </w:r>
    </w:p>
    <w:p w:rsidR="009E201E" w:rsidRPr="009E201E" w:rsidRDefault="009E201E" w:rsidP="009E201E"/>
    <w:p w:rsidR="009E201E" w:rsidRDefault="009E201E" w:rsidP="009E201E">
      <w:r w:rsidRPr="009E201E">
        <w:t>I have just done the comparison (the SPY figure:-2.26%; VEU:-12.78%; BIL:1.6%), does it mean we should then use 100% money to buy aggregate Bonds (BND) now but not Treasure Bills (BIL) in accordance with the MMT System flow chart for educational purpose? And then we should check the comparison again every month and make the purchase at the start of the day in the next month based upon the rules?</w:t>
      </w:r>
    </w:p>
    <w:p w:rsidR="009E201E" w:rsidRPr="009E201E" w:rsidRDefault="009E201E" w:rsidP="009E201E"/>
    <w:p w:rsidR="001748DE" w:rsidRDefault="009E201E" w:rsidP="009E201E">
      <w:r w:rsidRPr="009E201E">
        <w:t xml:space="preserve">For the SST Results, given that </w:t>
      </w:r>
      <w:r w:rsidRPr="001748DE">
        <w:rPr>
          <w:noProof/>
        </w:rPr>
        <w:t>we</w:t>
      </w:r>
      <w:r w:rsidRPr="009E201E">
        <w:t xml:space="preserve"> will only re-adjust the portfolio once a year, may I know why there </w:t>
      </w:r>
      <w:r w:rsidRPr="001748DE">
        <w:rPr>
          <w:noProof/>
        </w:rPr>
        <w:t>w</w:t>
      </w:r>
      <w:r w:rsidR="001748DE">
        <w:rPr>
          <w:noProof/>
        </w:rPr>
        <w:t>as</w:t>
      </w:r>
      <w:r w:rsidRPr="009E201E">
        <w:t xml:space="preserve"> 50 number of trades within 10 years 2008-2017? is there something here I got misunderstanding?</w:t>
      </w:r>
    </w:p>
    <w:p w:rsidR="001748DE" w:rsidRDefault="001748DE" w:rsidP="009E201E"/>
    <w:p w:rsidR="009E201E" w:rsidRDefault="009E201E" w:rsidP="009E201E">
      <w:r w:rsidRPr="009E201E">
        <w:t xml:space="preserve">And How to </w:t>
      </w:r>
      <w:r w:rsidRPr="001748DE">
        <w:rPr>
          <w:noProof/>
        </w:rPr>
        <w:t>calcu</w:t>
      </w:r>
      <w:r w:rsidR="001748DE">
        <w:rPr>
          <w:noProof/>
        </w:rPr>
        <w:t>l</w:t>
      </w:r>
      <w:r w:rsidRPr="001748DE">
        <w:rPr>
          <w:noProof/>
        </w:rPr>
        <w:t>ate</w:t>
      </w:r>
      <w:r w:rsidRPr="009E201E">
        <w:t xml:space="preserve"> the monthly figure as per your excel and why the profit factor is 3.14? </w:t>
      </w:r>
      <w:r w:rsidRPr="001748DE">
        <w:rPr>
          <w:noProof/>
        </w:rPr>
        <w:t>wh</w:t>
      </w:r>
      <w:r w:rsidR="001748DE">
        <w:rPr>
          <w:noProof/>
        </w:rPr>
        <w:t>a</w:t>
      </w:r>
      <w:r w:rsidRPr="001748DE">
        <w:rPr>
          <w:noProof/>
        </w:rPr>
        <w:t>t</w:t>
      </w:r>
      <w:r w:rsidRPr="009E201E">
        <w:t xml:space="preserve"> is the meaning of </w:t>
      </w:r>
      <w:r w:rsidRPr="001748DE">
        <w:rPr>
          <w:noProof/>
        </w:rPr>
        <w:t>maximu</w:t>
      </w:r>
      <w:r w:rsidR="001748DE">
        <w:rPr>
          <w:noProof/>
        </w:rPr>
        <w:t>m</w:t>
      </w:r>
      <w:r w:rsidRPr="009E201E">
        <w:t xml:space="preserve"> drawdown at 19.68, but the maximum loss is around 11.2% in Oct 2008?</w:t>
      </w:r>
    </w:p>
    <w:p w:rsidR="009E201E" w:rsidRPr="009E201E" w:rsidRDefault="009E201E" w:rsidP="009E201E"/>
    <w:p w:rsidR="001748DE" w:rsidRDefault="009E201E" w:rsidP="009E201E">
      <w:r w:rsidRPr="009E201E">
        <w:t xml:space="preserve">Could you please take our hand for one year showing that how you set indicators, spot and place trades, set watch list step by step and how to rebalance your </w:t>
      </w:r>
      <w:r w:rsidRPr="001748DE">
        <w:rPr>
          <w:noProof/>
        </w:rPr>
        <w:t>portfolio</w:t>
      </w:r>
      <w:r w:rsidRPr="009E201E">
        <w:t xml:space="preserve"> on different systems you mentioned in this course</w:t>
      </w:r>
      <w:r w:rsidR="001748DE">
        <w:t>?</w:t>
      </w:r>
    </w:p>
    <w:p w:rsidR="001748DE" w:rsidRDefault="001748DE" w:rsidP="009E201E"/>
    <w:p w:rsidR="009E201E" w:rsidRDefault="009E201E" w:rsidP="009E201E">
      <w:r w:rsidRPr="009E201E">
        <w:t xml:space="preserve">And how can we achieve and record </w:t>
      </w:r>
      <w:r w:rsidR="001748DE">
        <w:rPr>
          <w:noProof/>
        </w:rPr>
        <w:t>a</w:t>
      </w:r>
      <w:r w:rsidRPr="001748DE">
        <w:rPr>
          <w:noProof/>
        </w:rPr>
        <w:t xml:space="preserve"> similar</w:t>
      </w:r>
      <w:r w:rsidRPr="009E201E">
        <w:t xml:space="preserve"> performance such as </w:t>
      </w:r>
      <w:r w:rsidRPr="001748DE">
        <w:rPr>
          <w:noProof/>
        </w:rPr>
        <w:t>prof</w:t>
      </w:r>
      <w:r w:rsidR="001748DE">
        <w:rPr>
          <w:noProof/>
        </w:rPr>
        <w:t>i</w:t>
      </w:r>
      <w:r w:rsidRPr="001748DE">
        <w:rPr>
          <w:noProof/>
        </w:rPr>
        <w:t>t</w:t>
      </w:r>
      <w:r w:rsidRPr="009E201E">
        <w:t xml:space="preserve"> factor, monthly return as per your excel database for 2019 </w:t>
      </w:r>
      <w:r w:rsidRPr="001748DE">
        <w:rPr>
          <w:noProof/>
        </w:rPr>
        <w:t>onwards</w:t>
      </w:r>
      <w:r w:rsidR="001748DE">
        <w:rPr>
          <w:noProof/>
        </w:rPr>
        <w:t>?</w:t>
      </w:r>
    </w:p>
    <w:p w:rsidR="001748DE" w:rsidRDefault="001748DE" w:rsidP="00882ED9"/>
    <w:p w:rsidR="001748DE" w:rsidRDefault="00882ED9" w:rsidP="00882ED9">
      <w:r w:rsidRPr="00882ED9">
        <w:lastRenderedPageBreak/>
        <w:t>CMC markets trading account is in Pound sterling. How do I fund it with my home currency bank account? What or where to get the conversion rate? Is it better to fund through bank acc transfer or credit card?</w:t>
      </w:r>
    </w:p>
    <w:p w:rsidR="001748DE" w:rsidRDefault="001748DE" w:rsidP="00882ED9"/>
    <w:p w:rsidR="001748DE" w:rsidRDefault="00882ED9" w:rsidP="00882ED9">
      <w:r w:rsidRPr="00882ED9">
        <w:t>There are a lot of products for trade inside CMC, I would like to know currency pairs are forex and the rest like bonds, indices, agriculture are CFD?</w:t>
      </w:r>
    </w:p>
    <w:p w:rsidR="001748DE" w:rsidRDefault="001748DE" w:rsidP="00882ED9"/>
    <w:p w:rsidR="001748DE" w:rsidRDefault="00882ED9" w:rsidP="00882ED9">
      <w:r w:rsidRPr="00882ED9">
        <w:t>How to use this CMC trading platform? There are a lot of settings available, do I need to key in all those settings?</w:t>
      </w:r>
    </w:p>
    <w:p w:rsidR="001748DE" w:rsidRDefault="001748DE" w:rsidP="00882ED9"/>
    <w:p w:rsidR="001748DE" w:rsidRDefault="001748DE" w:rsidP="00882ED9">
      <w:r>
        <w:t xml:space="preserve">Do </w:t>
      </w:r>
      <w:r w:rsidR="00882ED9" w:rsidRPr="00882ED9">
        <w:t xml:space="preserve">I need to time the entry price like wait for a </w:t>
      </w:r>
      <w:r w:rsidR="00882ED9" w:rsidRPr="001748DE">
        <w:rPr>
          <w:noProof/>
        </w:rPr>
        <w:t>pullback</w:t>
      </w:r>
      <w:r w:rsidR="00882ED9" w:rsidRPr="00882ED9">
        <w:t xml:space="preserve"> when there is </w:t>
      </w:r>
      <w:r w:rsidR="00882ED9" w:rsidRPr="001748DE">
        <w:rPr>
          <w:noProof/>
        </w:rPr>
        <w:t>trading</w:t>
      </w:r>
      <w:r w:rsidR="00882ED9" w:rsidRPr="00882ED9">
        <w:t xml:space="preserve"> set up?</w:t>
      </w:r>
    </w:p>
    <w:p w:rsidR="001748DE" w:rsidRDefault="001748DE" w:rsidP="00882ED9"/>
    <w:p w:rsidR="001748DE" w:rsidRDefault="001748DE" w:rsidP="00882ED9">
      <w:r>
        <w:t xml:space="preserve">How </w:t>
      </w:r>
      <w:r w:rsidR="00882ED9" w:rsidRPr="00882ED9">
        <w:t>to calculate profit and loss?</w:t>
      </w:r>
    </w:p>
    <w:p w:rsidR="001748DE" w:rsidRDefault="001748DE" w:rsidP="00882ED9"/>
    <w:p w:rsidR="001748DE" w:rsidRDefault="00882ED9" w:rsidP="00882ED9">
      <w:r w:rsidRPr="00882ED9">
        <w:t>The CMC trading time is 24hours 5days a week? What time should I do the trading for STF strategy?</w:t>
      </w:r>
    </w:p>
    <w:p w:rsidR="001748DE" w:rsidRDefault="001748DE" w:rsidP="00882ED9"/>
    <w:p w:rsidR="001748DE" w:rsidRDefault="00882ED9" w:rsidP="00882ED9">
      <w:r w:rsidRPr="00882ED9">
        <w:t xml:space="preserve">I have a small capital, so should </w:t>
      </w:r>
      <w:r w:rsidR="001748DE">
        <w:rPr>
          <w:noProof/>
        </w:rPr>
        <w:t>I</w:t>
      </w:r>
      <w:r w:rsidRPr="00882ED9">
        <w:t xml:space="preserve"> narrow down my stop loss to 3ATR or strictly stick to 6ATR?</w:t>
      </w:r>
    </w:p>
    <w:p w:rsidR="001748DE" w:rsidRDefault="001748DE" w:rsidP="00882ED9"/>
    <w:p w:rsidR="009E201E" w:rsidRDefault="00882ED9" w:rsidP="00882ED9">
      <w:r w:rsidRPr="00882ED9">
        <w:t>Profit target shall be set at least double my stop loss every trade?</w:t>
      </w:r>
    </w:p>
    <w:p w:rsidR="001748DE" w:rsidRDefault="001748DE" w:rsidP="00882ED9"/>
    <w:p w:rsidR="00425006" w:rsidRDefault="001748DE" w:rsidP="001748DE">
      <w:pPr>
        <w:tabs>
          <w:tab w:val="left" w:pos="3907"/>
        </w:tabs>
      </w:pPr>
      <w:r>
        <w:t>F</w:t>
      </w:r>
      <w:r w:rsidR="00403F7D" w:rsidRPr="00403F7D">
        <w:t xml:space="preserve">or Trend Following, is it correct that we should be trading the forwards for the currency pairs to avoid incurring swap fee? </w:t>
      </w:r>
    </w:p>
    <w:p w:rsidR="00425006" w:rsidRDefault="00425006" w:rsidP="001748DE">
      <w:pPr>
        <w:tabs>
          <w:tab w:val="left" w:pos="3907"/>
        </w:tabs>
      </w:pPr>
    </w:p>
    <w:p w:rsidR="00425006" w:rsidRDefault="00425006" w:rsidP="001748DE">
      <w:pPr>
        <w:tabs>
          <w:tab w:val="left" w:pos="3907"/>
        </w:tabs>
      </w:pPr>
      <w:r>
        <w:t>W</w:t>
      </w:r>
      <w:r w:rsidR="00403F7D" w:rsidRPr="00403F7D">
        <w:t xml:space="preserve">hich capital balance should we </w:t>
      </w:r>
      <w:r w:rsidR="00403F7D" w:rsidRPr="0061555C">
        <w:rPr>
          <w:noProof/>
        </w:rPr>
        <w:t>based</w:t>
      </w:r>
      <w:r w:rsidR="00403F7D" w:rsidRPr="00403F7D">
        <w:t xml:space="preserve"> on to calculate risk per trade if we have existing open trades currently? </w:t>
      </w:r>
    </w:p>
    <w:p w:rsidR="00425006" w:rsidRDefault="00425006" w:rsidP="001748DE">
      <w:pPr>
        <w:tabs>
          <w:tab w:val="left" w:pos="3907"/>
        </w:tabs>
      </w:pPr>
    </w:p>
    <w:p w:rsidR="00425006" w:rsidRDefault="00425006" w:rsidP="001748DE">
      <w:pPr>
        <w:tabs>
          <w:tab w:val="left" w:pos="3907"/>
        </w:tabs>
      </w:pPr>
      <w:r>
        <w:t>I</w:t>
      </w:r>
      <w:r w:rsidR="00403F7D" w:rsidRPr="00403F7D">
        <w:t xml:space="preserve">s it advisable or doable if we top up additional funds each year to trade this trend following system to take advantage of compounding effect? </w:t>
      </w:r>
    </w:p>
    <w:p w:rsidR="00403F7D" w:rsidRDefault="00425006" w:rsidP="001748DE">
      <w:pPr>
        <w:tabs>
          <w:tab w:val="left" w:pos="3907"/>
        </w:tabs>
      </w:pPr>
      <w:r>
        <w:lastRenderedPageBreak/>
        <w:t>W</w:t>
      </w:r>
      <w:r w:rsidR="00403F7D" w:rsidRPr="00403F7D">
        <w:t xml:space="preserve">ould like to confirm again if we should be checking for TF entry setups on the cash market and taking the trades on the forwards if there is a trade </w:t>
      </w:r>
      <w:r w:rsidR="00403F7D" w:rsidRPr="0061555C">
        <w:rPr>
          <w:noProof/>
        </w:rPr>
        <w:t>opportunity?</w:t>
      </w:r>
      <w:r w:rsidR="00403F7D" w:rsidRPr="00403F7D">
        <w:t xml:space="preserve"> </w:t>
      </w:r>
    </w:p>
    <w:p w:rsidR="00425006" w:rsidRDefault="00425006" w:rsidP="00403F7D"/>
    <w:p w:rsidR="000E58F9" w:rsidRDefault="00923F5C" w:rsidP="00403F7D">
      <w:r>
        <w:t>W</w:t>
      </w:r>
      <w:r w:rsidR="00403F7D" w:rsidRPr="00403F7D">
        <w:t xml:space="preserve">hat is the best combo strategy? </w:t>
      </w:r>
    </w:p>
    <w:p w:rsidR="000E58F9" w:rsidRDefault="000E58F9" w:rsidP="00403F7D"/>
    <w:p w:rsidR="00403F7D" w:rsidRDefault="00425006" w:rsidP="00403F7D">
      <w:r>
        <w:t xml:space="preserve">I </w:t>
      </w:r>
      <w:r w:rsidR="00403F7D" w:rsidRPr="0061555C">
        <w:rPr>
          <w:noProof/>
        </w:rPr>
        <w:t>cant</w:t>
      </w:r>
      <w:r w:rsidR="00403F7D" w:rsidRPr="00403F7D">
        <w:t xml:space="preserve"> find </w:t>
      </w:r>
      <w:proofErr w:type="gramStart"/>
      <w:r w:rsidR="00403F7D" w:rsidRPr="00403F7D">
        <w:t>treasury</w:t>
      </w:r>
      <w:proofErr w:type="gramEnd"/>
      <w:r w:rsidR="00403F7D" w:rsidRPr="00403F7D">
        <w:t xml:space="preserve"> bill ticker for MMT strategy</w:t>
      </w:r>
      <w:bookmarkStart w:id="0" w:name="_GoBack"/>
      <w:bookmarkEnd w:id="0"/>
    </w:p>
    <w:p w:rsidR="000E58F9" w:rsidRPr="00403F7D" w:rsidRDefault="000E58F9" w:rsidP="00403F7D"/>
    <w:p w:rsidR="00403F7D" w:rsidRDefault="00403F7D" w:rsidP="00403F7D">
      <w:r w:rsidRPr="00403F7D">
        <w:t>Hi Rayner, the UST videos often refer to things like "see the links below for more information" but the li</w:t>
      </w:r>
      <w:r>
        <w:t>nks are not shown on the video?</w:t>
      </w:r>
    </w:p>
    <w:p w:rsidR="00403F7D" w:rsidRPr="00403F7D" w:rsidRDefault="00403F7D" w:rsidP="00403F7D"/>
    <w:p w:rsidR="00403F7D" w:rsidRDefault="00425006" w:rsidP="00403F7D">
      <w:r>
        <w:t xml:space="preserve">In </w:t>
      </w:r>
      <w:proofErr w:type="spellStart"/>
      <w:r>
        <w:t>Tradingview</w:t>
      </w:r>
      <w:proofErr w:type="spellEnd"/>
      <w:r>
        <w:t>, I</w:t>
      </w:r>
      <w:r w:rsidR="00403F7D" w:rsidRPr="00403F7D">
        <w:t xml:space="preserve"> notice</w:t>
      </w:r>
      <w:r>
        <w:t>d</w:t>
      </w:r>
      <w:r w:rsidR="00403F7D" w:rsidRPr="00403F7D">
        <w:t xml:space="preserve"> that if I enter AUDUSD in the search it offers me a choice of brokers. Which broker does Rayner choose?</w:t>
      </w:r>
    </w:p>
    <w:p w:rsidR="00F403C7" w:rsidRDefault="00F403C7" w:rsidP="00F403C7"/>
    <w:p w:rsidR="00F403C7" w:rsidRDefault="00F403C7" w:rsidP="00F403C7">
      <w:r w:rsidRPr="00F403C7">
        <w:t>Is MT4 a good platform for STF? If not, which platform would you recommend?</w:t>
      </w:r>
    </w:p>
    <w:p w:rsidR="00316A00" w:rsidRDefault="00316A00" w:rsidP="00F403C7"/>
    <w:p w:rsidR="00316A00" w:rsidRPr="00316A00" w:rsidRDefault="00316A00" w:rsidP="00316A00">
      <w:r w:rsidRPr="00316A00">
        <w:t xml:space="preserve">I’m using </w:t>
      </w:r>
      <w:r w:rsidR="00425006">
        <w:t>the MT</w:t>
      </w:r>
      <w:r w:rsidRPr="00316A00">
        <w:t xml:space="preserve">4 platform and I noticed that they do not have all the markets you mentioned for the systematic trend trading strategy. What platform do you recommend with all these </w:t>
      </w:r>
      <w:r w:rsidRPr="00932493">
        <w:rPr>
          <w:noProof/>
        </w:rPr>
        <w:t>markets?</w:t>
      </w:r>
    </w:p>
    <w:sectPr w:rsidR="00316A00" w:rsidRPr="00316A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2945BE"/>
    <w:multiLevelType w:val="hybridMultilevel"/>
    <w:tmpl w:val="B5A4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3tDQ0tzQ2MrIwsDBQ0lEKTi0uzszPAykwNK4FADpCbIMtAAAA"/>
  </w:docVars>
  <w:rsids>
    <w:rsidRoot w:val="00A06E11"/>
    <w:rsid w:val="00081583"/>
    <w:rsid w:val="000D1063"/>
    <w:rsid w:val="000E58F9"/>
    <w:rsid w:val="00105738"/>
    <w:rsid w:val="0011510F"/>
    <w:rsid w:val="001748DE"/>
    <w:rsid w:val="00191A5C"/>
    <w:rsid w:val="00195A3E"/>
    <w:rsid w:val="001C5627"/>
    <w:rsid w:val="001D693E"/>
    <w:rsid w:val="001E7539"/>
    <w:rsid w:val="00262728"/>
    <w:rsid w:val="00276EF2"/>
    <w:rsid w:val="0028304A"/>
    <w:rsid w:val="0030257A"/>
    <w:rsid w:val="00314ABF"/>
    <w:rsid w:val="00316A00"/>
    <w:rsid w:val="00317290"/>
    <w:rsid w:val="00403F7D"/>
    <w:rsid w:val="00425006"/>
    <w:rsid w:val="006137A8"/>
    <w:rsid w:val="0061555C"/>
    <w:rsid w:val="007A4950"/>
    <w:rsid w:val="00802739"/>
    <w:rsid w:val="00882ED9"/>
    <w:rsid w:val="00923F5C"/>
    <w:rsid w:val="00932493"/>
    <w:rsid w:val="009543C1"/>
    <w:rsid w:val="009A7177"/>
    <w:rsid w:val="009E201E"/>
    <w:rsid w:val="00A06E11"/>
    <w:rsid w:val="00A1515B"/>
    <w:rsid w:val="00A6162A"/>
    <w:rsid w:val="00B32207"/>
    <w:rsid w:val="00B46D7B"/>
    <w:rsid w:val="00BD07F2"/>
    <w:rsid w:val="00BE6ECE"/>
    <w:rsid w:val="00C358A5"/>
    <w:rsid w:val="00D23D4A"/>
    <w:rsid w:val="00DF29F6"/>
    <w:rsid w:val="00EB77B0"/>
    <w:rsid w:val="00ED558B"/>
    <w:rsid w:val="00EF758C"/>
    <w:rsid w:val="00F403C7"/>
    <w:rsid w:val="00F60A03"/>
    <w:rsid w:val="00F7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E11"/>
    <w:pPr>
      <w:ind w:left="720"/>
      <w:contextualSpacing/>
    </w:pPr>
  </w:style>
  <w:style w:type="character" w:styleId="Hyperlink">
    <w:name w:val="Hyperlink"/>
    <w:basedOn w:val="DefaultParagraphFont"/>
    <w:uiPriority w:val="99"/>
    <w:unhideWhenUsed/>
    <w:rsid w:val="00EF758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E11"/>
    <w:pPr>
      <w:ind w:left="720"/>
      <w:contextualSpacing/>
    </w:pPr>
  </w:style>
  <w:style w:type="character" w:styleId="Hyperlink">
    <w:name w:val="Hyperlink"/>
    <w:basedOn w:val="DefaultParagraphFont"/>
    <w:uiPriority w:val="99"/>
    <w:unhideWhenUsed/>
    <w:rsid w:val="00EF75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338554">
      <w:bodyDiv w:val="1"/>
      <w:marLeft w:val="0"/>
      <w:marRight w:val="0"/>
      <w:marTop w:val="0"/>
      <w:marBottom w:val="0"/>
      <w:divBdr>
        <w:top w:val="none" w:sz="0" w:space="0" w:color="auto"/>
        <w:left w:val="none" w:sz="0" w:space="0" w:color="auto"/>
        <w:bottom w:val="none" w:sz="0" w:space="0" w:color="auto"/>
        <w:right w:val="none" w:sz="0" w:space="0" w:color="auto"/>
      </w:divBdr>
      <w:divsChild>
        <w:div w:id="1538932794">
          <w:marLeft w:val="0"/>
          <w:marRight w:val="0"/>
          <w:marTop w:val="0"/>
          <w:marBottom w:val="0"/>
          <w:divBdr>
            <w:top w:val="none" w:sz="0" w:space="0" w:color="auto"/>
            <w:left w:val="none" w:sz="0" w:space="0" w:color="auto"/>
            <w:bottom w:val="none" w:sz="0" w:space="0" w:color="auto"/>
            <w:right w:val="none" w:sz="0" w:space="0" w:color="auto"/>
          </w:divBdr>
        </w:div>
        <w:div w:id="299113750">
          <w:marLeft w:val="0"/>
          <w:marRight w:val="0"/>
          <w:marTop w:val="0"/>
          <w:marBottom w:val="0"/>
          <w:divBdr>
            <w:top w:val="none" w:sz="0" w:space="0" w:color="auto"/>
            <w:left w:val="none" w:sz="0" w:space="0" w:color="auto"/>
            <w:bottom w:val="none" w:sz="0" w:space="0" w:color="auto"/>
            <w:right w:val="none" w:sz="0" w:space="0" w:color="auto"/>
          </w:divBdr>
        </w:div>
        <w:div w:id="1614557964">
          <w:marLeft w:val="0"/>
          <w:marRight w:val="0"/>
          <w:marTop w:val="0"/>
          <w:marBottom w:val="0"/>
          <w:divBdr>
            <w:top w:val="none" w:sz="0" w:space="0" w:color="auto"/>
            <w:left w:val="none" w:sz="0" w:space="0" w:color="auto"/>
            <w:bottom w:val="none" w:sz="0" w:space="0" w:color="auto"/>
            <w:right w:val="none" w:sz="0" w:space="0" w:color="auto"/>
          </w:divBdr>
        </w:div>
        <w:div w:id="1995454504">
          <w:marLeft w:val="0"/>
          <w:marRight w:val="0"/>
          <w:marTop w:val="0"/>
          <w:marBottom w:val="0"/>
          <w:divBdr>
            <w:top w:val="none" w:sz="0" w:space="0" w:color="auto"/>
            <w:left w:val="none" w:sz="0" w:space="0" w:color="auto"/>
            <w:bottom w:val="none" w:sz="0" w:space="0" w:color="auto"/>
            <w:right w:val="none" w:sz="0" w:space="0" w:color="auto"/>
          </w:divBdr>
        </w:div>
        <w:div w:id="18360417">
          <w:marLeft w:val="0"/>
          <w:marRight w:val="0"/>
          <w:marTop w:val="0"/>
          <w:marBottom w:val="0"/>
          <w:divBdr>
            <w:top w:val="none" w:sz="0" w:space="0" w:color="auto"/>
            <w:left w:val="none" w:sz="0" w:space="0" w:color="auto"/>
            <w:bottom w:val="none" w:sz="0" w:space="0" w:color="auto"/>
            <w:right w:val="none" w:sz="0" w:space="0" w:color="auto"/>
          </w:divBdr>
        </w:div>
        <w:div w:id="822352099">
          <w:marLeft w:val="0"/>
          <w:marRight w:val="0"/>
          <w:marTop w:val="0"/>
          <w:marBottom w:val="0"/>
          <w:divBdr>
            <w:top w:val="none" w:sz="0" w:space="0" w:color="auto"/>
            <w:left w:val="none" w:sz="0" w:space="0" w:color="auto"/>
            <w:bottom w:val="none" w:sz="0" w:space="0" w:color="auto"/>
            <w:right w:val="none" w:sz="0" w:space="0" w:color="auto"/>
          </w:divBdr>
        </w:div>
        <w:div w:id="1083066872">
          <w:marLeft w:val="0"/>
          <w:marRight w:val="0"/>
          <w:marTop w:val="0"/>
          <w:marBottom w:val="0"/>
          <w:divBdr>
            <w:top w:val="none" w:sz="0" w:space="0" w:color="auto"/>
            <w:left w:val="none" w:sz="0" w:space="0" w:color="auto"/>
            <w:bottom w:val="none" w:sz="0" w:space="0" w:color="auto"/>
            <w:right w:val="none" w:sz="0" w:space="0" w:color="auto"/>
          </w:divBdr>
        </w:div>
        <w:div w:id="1440954652">
          <w:marLeft w:val="0"/>
          <w:marRight w:val="0"/>
          <w:marTop w:val="0"/>
          <w:marBottom w:val="0"/>
          <w:divBdr>
            <w:top w:val="none" w:sz="0" w:space="0" w:color="auto"/>
            <w:left w:val="none" w:sz="0" w:space="0" w:color="auto"/>
            <w:bottom w:val="none" w:sz="0" w:space="0" w:color="auto"/>
            <w:right w:val="none" w:sz="0" w:space="0" w:color="auto"/>
          </w:divBdr>
        </w:div>
        <w:div w:id="1846674385">
          <w:marLeft w:val="0"/>
          <w:marRight w:val="0"/>
          <w:marTop w:val="0"/>
          <w:marBottom w:val="0"/>
          <w:divBdr>
            <w:top w:val="none" w:sz="0" w:space="0" w:color="auto"/>
            <w:left w:val="none" w:sz="0" w:space="0" w:color="auto"/>
            <w:bottom w:val="none" w:sz="0" w:space="0" w:color="auto"/>
            <w:right w:val="none" w:sz="0" w:space="0" w:color="auto"/>
          </w:divBdr>
        </w:div>
        <w:div w:id="1978027853">
          <w:marLeft w:val="0"/>
          <w:marRight w:val="0"/>
          <w:marTop w:val="0"/>
          <w:marBottom w:val="0"/>
          <w:divBdr>
            <w:top w:val="none" w:sz="0" w:space="0" w:color="auto"/>
            <w:left w:val="none" w:sz="0" w:space="0" w:color="auto"/>
            <w:bottom w:val="none" w:sz="0" w:space="0" w:color="auto"/>
            <w:right w:val="none" w:sz="0" w:space="0" w:color="auto"/>
          </w:divBdr>
        </w:div>
        <w:div w:id="1260680473">
          <w:marLeft w:val="0"/>
          <w:marRight w:val="0"/>
          <w:marTop w:val="0"/>
          <w:marBottom w:val="0"/>
          <w:divBdr>
            <w:top w:val="none" w:sz="0" w:space="0" w:color="auto"/>
            <w:left w:val="none" w:sz="0" w:space="0" w:color="auto"/>
            <w:bottom w:val="none" w:sz="0" w:space="0" w:color="auto"/>
            <w:right w:val="none" w:sz="0" w:space="0" w:color="auto"/>
          </w:divBdr>
        </w:div>
        <w:div w:id="1861814179">
          <w:marLeft w:val="0"/>
          <w:marRight w:val="0"/>
          <w:marTop w:val="0"/>
          <w:marBottom w:val="0"/>
          <w:divBdr>
            <w:top w:val="none" w:sz="0" w:space="0" w:color="auto"/>
            <w:left w:val="none" w:sz="0" w:space="0" w:color="auto"/>
            <w:bottom w:val="none" w:sz="0" w:space="0" w:color="auto"/>
            <w:right w:val="none" w:sz="0" w:space="0" w:color="auto"/>
          </w:divBdr>
        </w:div>
        <w:div w:id="2031448854">
          <w:marLeft w:val="0"/>
          <w:marRight w:val="0"/>
          <w:marTop w:val="0"/>
          <w:marBottom w:val="0"/>
          <w:divBdr>
            <w:top w:val="none" w:sz="0" w:space="0" w:color="auto"/>
            <w:left w:val="none" w:sz="0" w:space="0" w:color="auto"/>
            <w:bottom w:val="none" w:sz="0" w:space="0" w:color="auto"/>
            <w:right w:val="none" w:sz="0" w:space="0" w:color="auto"/>
          </w:divBdr>
        </w:div>
        <w:div w:id="738207661">
          <w:marLeft w:val="0"/>
          <w:marRight w:val="0"/>
          <w:marTop w:val="0"/>
          <w:marBottom w:val="0"/>
          <w:divBdr>
            <w:top w:val="none" w:sz="0" w:space="0" w:color="auto"/>
            <w:left w:val="none" w:sz="0" w:space="0" w:color="auto"/>
            <w:bottom w:val="none" w:sz="0" w:space="0" w:color="auto"/>
            <w:right w:val="none" w:sz="0" w:space="0" w:color="auto"/>
          </w:divBdr>
        </w:div>
        <w:div w:id="893003495">
          <w:marLeft w:val="0"/>
          <w:marRight w:val="0"/>
          <w:marTop w:val="0"/>
          <w:marBottom w:val="0"/>
          <w:divBdr>
            <w:top w:val="none" w:sz="0" w:space="0" w:color="auto"/>
            <w:left w:val="none" w:sz="0" w:space="0" w:color="auto"/>
            <w:bottom w:val="none" w:sz="0" w:space="0" w:color="auto"/>
            <w:right w:val="none" w:sz="0" w:space="0" w:color="auto"/>
          </w:divBdr>
        </w:div>
        <w:div w:id="1868375301">
          <w:marLeft w:val="0"/>
          <w:marRight w:val="0"/>
          <w:marTop w:val="0"/>
          <w:marBottom w:val="0"/>
          <w:divBdr>
            <w:top w:val="none" w:sz="0" w:space="0" w:color="auto"/>
            <w:left w:val="none" w:sz="0" w:space="0" w:color="auto"/>
            <w:bottom w:val="none" w:sz="0" w:space="0" w:color="auto"/>
            <w:right w:val="none" w:sz="0" w:space="0" w:color="auto"/>
          </w:divBdr>
        </w:div>
        <w:div w:id="1256672901">
          <w:marLeft w:val="0"/>
          <w:marRight w:val="0"/>
          <w:marTop w:val="0"/>
          <w:marBottom w:val="0"/>
          <w:divBdr>
            <w:top w:val="none" w:sz="0" w:space="0" w:color="auto"/>
            <w:left w:val="none" w:sz="0" w:space="0" w:color="auto"/>
            <w:bottom w:val="none" w:sz="0" w:space="0" w:color="auto"/>
            <w:right w:val="none" w:sz="0" w:space="0" w:color="auto"/>
          </w:divBdr>
        </w:div>
        <w:div w:id="1351833250">
          <w:marLeft w:val="0"/>
          <w:marRight w:val="0"/>
          <w:marTop w:val="0"/>
          <w:marBottom w:val="0"/>
          <w:divBdr>
            <w:top w:val="none" w:sz="0" w:space="0" w:color="auto"/>
            <w:left w:val="none" w:sz="0" w:space="0" w:color="auto"/>
            <w:bottom w:val="none" w:sz="0" w:space="0" w:color="auto"/>
            <w:right w:val="none" w:sz="0" w:space="0" w:color="auto"/>
          </w:divBdr>
        </w:div>
        <w:div w:id="586306339">
          <w:marLeft w:val="0"/>
          <w:marRight w:val="0"/>
          <w:marTop w:val="0"/>
          <w:marBottom w:val="0"/>
          <w:divBdr>
            <w:top w:val="none" w:sz="0" w:space="0" w:color="auto"/>
            <w:left w:val="none" w:sz="0" w:space="0" w:color="auto"/>
            <w:bottom w:val="none" w:sz="0" w:space="0" w:color="auto"/>
            <w:right w:val="none" w:sz="0" w:space="0" w:color="auto"/>
          </w:divBdr>
        </w:div>
        <w:div w:id="260575787">
          <w:marLeft w:val="0"/>
          <w:marRight w:val="0"/>
          <w:marTop w:val="0"/>
          <w:marBottom w:val="0"/>
          <w:divBdr>
            <w:top w:val="none" w:sz="0" w:space="0" w:color="auto"/>
            <w:left w:val="none" w:sz="0" w:space="0" w:color="auto"/>
            <w:bottom w:val="none" w:sz="0" w:space="0" w:color="auto"/>
            <w:right w:val="none" w:sz="0" w:space="0" w:color="auto"/>
          </w:divBdr>
        </w:div>
        <w:div w:id="405415678">
          <w:marLeft w:val="0"/>
          <w:marRight w:val="0"/>
          <w:marTop w:val="0"/>
          <w:marBottom w:val="0"/>
          <w:divBdr>
            <w:top w:val="none" w:sz="0" w:space="0" w:color="auto"/>
            <w:left w:val="none" w:sz="0" w:space="0" w:color="auto"/>
            <w:bottom w:val="none" w:sz="0" w:space="0" w:color="auto"/>
            <w:right w:val="none" w:sz="0" w:space="0" w:color="auto"/>
          </w:divBdr>
        </w:div>
        <w:div w:id="1965888858">
          <w:marLeft w:val="0"/>
          <w:marRight w:val="0"/>
          <w:marTop w:val="0"/>
          <w:marBottom w:val="0"/>
          <w:divBdr>
            <w:top w:val="none" w:sz="0" w:space="0" w:color="auto"/>
            <w:left w:val="none" w:sz="0" w:space="0" w:color="auto"/>
            <w:bottom w:val="none" w:sz="0" w:space="0" w:color="auto"/>
            <w:right w:val="none" w:sz="0" w:space="0" w:color="auto"/>
          </w:divBdr>
        </w:div>
        <w:div w:id="770276254">
          <w:marLeft w:val="0"/>
          <w:marRight w:val="0"/>
          <w:marTop w:val="0"/>
          <w:marBottom w:val="0"/>
          <w:divBdr>
            <w:top w:val="none" w:sz="0" w:space="0" w:color="auto"/>
            <w:left w:val="none" w:sz="0" w:space="0" w:color="auto"/>
            <w:bottom w:val="none" w:sz="0" w:space="0" w:color="auto"/>
            <w:right w:val="none" w:sz="0" w:space="0" w:color="auto"/>
          </w:divBdr>
        </w:div>
        <w:div w:id="321616938">
          <w:marLeft w:val="0"/>
          <w:marRight w:val="0"/>
          <w:marTop w:val="0"/>
          <w:marBottom w:val="0"/>
          <w:divBdr>
            <w:top w:val="none" w:sz="0" w:space="0" w:color="auto"/>
            <w:left w:val="none" w:sz="0" w:space="0" w:color="auto"/>
            <w:bottom w:val="none" w:sz="0" w:space="0" w:color="auto"/>
            <w:right w:val="none" w:sz="0" w:space="0" w:color="auto"/>
          </w:divBdr>
        </w:div>
        <w:div w:id="296881446">
          <w:marLeft w:val="0"/>
          <w:marRight w:val="0"/>
          <w:marTop w:val="0"/>
          <w:marBottom w:val="0"/>
          <w:divBdr>
            <w:top w:val="none" w:sz="0" w:space="0" w:color="auto"/>
            <w:left w:val="none" w:sz="0" w:space="0" w:color="auto"/>
            <w:bottom w:val="none" w:sz="0" w:space="0" w:color="auto"/>
            <w:right w:val="none" w:sz="0" w:space="0" w:color="auto"/>
          </w:divBdr>
        </w:div>
        <w:div w:id="1934321191">
          <w:marLeft w:val="0"/>
          <w:marRight w:val="0"/>
          <w:marTop w:val="0"/>
          <w:marBottom w:val="0"/>
          <w:divBdr>
            <w:top w:val="none" w:sz="0" w:space="0" w:color="auto"/>
            <w:left w:val="none" w:sz="0" w:space="0" w:color="auto"/>
            <w:bottom w:val="none" w:sz="0" w:space="0" w:color="auto"/>
            <w:right w:val="none" w:sz="0" w:space="0" w:color="auto"/>
          </w:divBdr>
        </w:div>
        <w:div w:id="329211321">
          <w:marLeft w:val="0"/>
          <w:marRight w:val="0"/>
          <w:marTop w:val="0"/>
          <w:marBottom w:val="0"/>
          <w:divBdr>
            <w:top w:val="none" w:sz="0" w:space="0" w:color="auto"/>
            <w:left w:val="none" w:sz="0" w:space="0" w:color="auto"/>
            <w:bottom w:val="none" w:sz="0" w:space="0" w:color="auto"/>
            <w:right w:val="none" w:sz="0" w:space="0" w:color="auto"/>
          </w:divBdr>
        </w:div>
        <w:div w:id="389815999">
          <w:marLeft w:val="0"/>
          <w:marRight w:val="0"/>
          <w:marTop w:val="0"/>
          <w:marBottom w:val="0"/>
          <w:divBdr>
            <w:top w:val="none" w:sz="0" w:space="0" w:color="auto"/>
            <w:left w:val="none" w:sz="0" w:space="0" w:color="auto"/>
            <w:bottom w:val="none" w:sz="0" w:space="0" w:color="auto"/>
            <w:right w:val="none" w:sz="0" w:space="0" w:color="auto"/>
          </w:divBdr>
        </w:div>
        <w:div w:id="330330756">
          <w:marLeft w:val="0"/>
          <w:marRight w:val="0"/>
          <w:marTop w:val="0"/>
          <w:marBottom w:val="0"/>
          <w:divBdr>
            <w:top w:val="none" w:sz="0" w:space="0" w:color="auto"/>
            <w:left w:val="none" w:sz="0" w:space="0" w:color="auto"/>
            <w:bottom w:val="none" w:sz="0" w:space="0" w:color="auto"/>
            <w:right w:val="none" w:sz="0" w:space="0" w:color="auto"/>
          </w:divBdr>
        </w:div>
        <w:div w:id="1786076721">
          <w:marLeft w:val="0"/>
          <w:marRight w:val="0"/>
          <w:marTop w:val="0"/>
          <w:marBottom w:val="0"/>
          <w:divBdr>
            <w:top w:val="none" w:sz="0" w:space="0" w:color="auto"/>
            <w:left w:val="none" w:sz="0" w:space="0" w:color="auto"/>
            <w:bottom w:val="none" w:sz="0" w:space="0" w:color="auto"/>
            <w:right w:val="none" w:sz="0" w:space="0" w:color="auto"/>
          </w:divBdr>
        </w:div>
        <w:div w:id="455758873">
          <w:marLeft w:val="0"/>
          <w:marRight w:val="0"/>
          <w:marTop w:val="0"/>
          <w:marBottom w:val="0"/>
          <w:divBdr>
            <w:top w:val="none" w:sz="0" w:space="0" w:color="auto"/>
            <w:left w:val="none" w:sz="0" w:space="0" w:color="auto"/>
            <w:bottom w:val="none" w:sz="0" w:space="0" w:color="auto"/>
            <w:right w:val="none" w:sz="0" w:space="0" w:color="auto"/>
          </w:divBdr>
        </w:div>
        <w:div w:id="1941795307">
          <w:marLeft w:val="0"/>
          <w:marRight w:val="0"/>
          <w:marTop w:val="0"/>
          <w:marBottom w:val="0"/>
          <w:divBdr>
            <w:top w:val="none" w:sz="0" w:space="0" w:color="auto"/>
            <w:left w:val="none" w:sz="0" w:space="0" w:color="auto"/>
            <w:bottom w:val="none" w:sz="0" w:space="0" w:color="auto"/>
            <w:right w:val="none" w:sz="0" w:space="0" w:color="auto"/>
          </w:divBdr>
        </w:div>
        <w:div w:id="1764302994">
          <w:marLeft w:val="0"/>
          <w:marRight w:val="0"/>
          <w:marTop w:val="0"/>
          <w:marBottom w:val="0"/>
          <w:divBdr>
            <w:top w:val="none" w:sz="0" w:space="0" w:color="auto"/>
            <w:left w:val="none" w:sz="0" w:space="0" w:color="auto"/>
            <w:bottom w:val="none" w:sz="0" w:space="0" w:color="auto"/>
            <w:right w:val="none" w:sz="0" w:space="0" w:color="auto"/>
          </w:divBdr>
        </w:div>
        <w:div w:id="165099631">
          <w:marLeft w:val="0"/>
          <w:marRight w:val="0"/>
          <w:marTop w:val="0"/>
          <w:marBottom w:val="0"/>
          <w:divBdr>
            <w:top w:val="none" w:sz="0" w:space="0" w:color="auto"/>
            <w:left w:val="none" w:sz="0" w:space="0" w:color="auto"/>
            <w:bottom w:val="none" w:sz="0" w:space="0" w:color="auto"/>
            <w:right w:val="none" w:sz="0" w:space="0" w:color="auto"/>
          </w:divBdr>
        </w:div>
        <w:div w:id="124272477">
          <w:marLeft w:val="0"/>
          <w:marRight w:val="0"/>
          <w:marTop w:val="0"/>
          <w:marBottom w:val="0"/>
          <w:divBdr>
            <w:top w:val="none" w:sz="0" w:space="0" w:color="auto"/>
            <w:left w:val="none" w:sz="0" w:space="0" w:color="auto"/>
            <w:bottom w:val="none" w:sz="0" w:space="0" w:color="auto"/>
            <w:right w:val="none" w:sz="0" w:space="0" w:color="auto"/>
          </w:divBdr>
        </w:div>
        <w:div w:id="1835074464">
          <w:marLeft w:val="0"/>
          <w:marRight w:val="0"/>
          <w:marTop w:val="0"/>
          <w:marBottom w:val="0"/>
          <w:divBdr>
            <w:top w:val="none" w:sz="0" w:space="0" w:color="auto"/>
            <w:left w:val="none" w:sz="0" w:space="0" w:color="auto"/>
            <w:bottom w:val="none" w:sz="0" w:space="0" w:color="auto"/>
            <w:right w:val="none" w:sz="0" w:space="0" w:color="auto"/>
          </w:divBdr>
        </w:div>
        <w:div w:id="428964652">
          <w:marLeft w:val="0"/>
          <w:marRight w:val="0"/>
          <w:marTop w:val="0"/>
          <w:marBottom w:val="0"/>
          <w:divBdr>
            <w:top w:val="none" w:sz="0" w:space="0" w:color="auto"/>
            <w:left w:val="none" w:sz="0" w:space="0" w:color="auto"/>
            <w:bottom w:val="none" w:sz="0" w:space="0" w:color="auto"/>
            <w:right w:val="none" w:sz="0" w:space="0" w:color="auto"/>
          </w:divBdr>
        </w:div>
        <w:div w:id="1815022586">
          <w:marLeft w:val="0"/>
          <w:marRight w:val="0"/>
          <w:marTop w:val="0"/>
          <w:marBottom w:val="0"/>
          <w:divBdr>
            <w:top w:val="none" w:sz="0" w:space="0" w:color="auto"/>
            <w:left w:val="none" w:sz="0" w:space="0" w:color="auto"/>
            <w:bottom w:val="none" w:sz="0" w:space="0" w:color="auto"/>
            <w:right w:val="none" w:sz="0" w:space="0" w:color="auto"/>
          </w:divBdr>
        </w:div>
        <w:div w:id="1847741050">
          <w:marLeft w:val="0"/>
          <w:marRight w:val="0"/>
          <w:marTop w:val="0"/>
          <w:marBottom w:val="0"/>
          <w:divBdr>
            <w:top w:val="none" w:sz="0" w:space="0" w:color="auto"/>
            <w:left w:val="none" w:sz="0" w:space="0" w:color="auto"/>
            <w:bottom w:val="none" w:sz="0" w:space="0" w:color="auto"/>
            <w:right w:val="none" w:sz="0" w:space="0" w:color="auto"/>
          </w:divBdr>
        </w:div>
        <w:div w:id="1100220564">
          <w:marLeft w:val="0"/>
          <w:marRight w:val="0"/>
          <w:marTop w:val="0"/>
          <w:marBottom w:val="0"/>
          <w:divBdr>
            <w:top w:val="none" w:sz="0" w:space="0" w:color="auto"/>
            <w:left w:val="none" w:sz="0" w:space="0" w:color="auto"/>
            <w:bottom w:val="none" w:sz="0" w:space="0" w:color="auto"/>
            <w:right w:val="none" w:sz="0" w:space="0" w:color="auto"/>
          </w:divBdr>
        </w:div>
        <w:div w:id="330177446">
          <w:marLeft w:val="0"/>
          <w:marRight w:val="0"/>
          <w:marTop w:val="0"/>
          <w:marBottom w:val="0"/>
          <w:divBdr>
            <w:top w:val="none" w:sz="0" w:space="0" w:color="auto"/>
            <w:left w:val="none" w:sz="0" w:space="0" w:color="auto"/>
            <w:bottom w:val="none" w:sz="0" w:space="0" w:color="auto"/>
            <w:right w:val="none" w:sz="0" w:space="0" w:color="auto"/>
          </w:divBdr>
        </w:div>
        <w:div w:id="941496950">
          <w:marLeft w:val="0"/>
          <w:marRight w:val="0"/>
          <w:marTop w:val="0"/>
          <w:marBottom w:val="0"/>
          <w:divBdr>
            <w:top w:val="none" w:sz="0" w:space="0" w:color="auto"/>
            <w:left w:val="none" w:sz="0" w:space="0" w:color="auto"/>
            <w:bottom w:val="none" w:sz="0" w:space="0" w:color="auto"/>
            <w:right w:val="none" w:sz="0" w:space="0" w:color="auto"/>
          </w:divBdr>
        </w:div>
        <w:div w:id="498353590">
          <w:marLeft w:val="0"/>
          <w:marRight w:val="0"/>
          <w:marTop w:val="0"/>
          <w:marBottom w:val="0"/>
          <w:divBdr>
            <w:top w:val="none" w:sz="0" w:space="0" w:color="auto"/>
            <w:left w:val="none" w:sz="0" w:space="0" w:color="auto"/>
            <w:bottom w:val="none" w:sz="0" w:space="0" w:color="auto"/>
            <w:right w:val="none" w:sz="0" w:space="0" w:color="auto"/>
          </w:divBdr>
        </w:div>
        <w:div w:id="1834836948">
          <w:marLeft w:val="0"/>
          <w:marRight w:val="0"/>
          <w:marTop w:val="0"/>
          <w:marBottom w:val="0"/>
          <w:divBdr>
            <w:top w:val="none" w:sz="0" w:space="0" w:color="auto"/>
            <w:left w:val="none" w:sz="0" w:space="0" w:color="auto"/>
            <w:bottom w:val="none" w:sz="0" w:space="0" w:color="auto"/>
            <w:right w:val="none" w:sz="0" w:space="0" w:color="auto"/>
          </w:divBdr>
        </w:div>
        <w:div w:id="1433669698">
          <w:marLeft w:val="0"/>
          <w:marRight w:val="0"/>
          <w:marTop w:val="0"/>
          <w:marBottom w:val="0"/>
          <w:divBdr>
            <w:top w:val="none" w:sz="0" w:space="0" w:color="auto"/>
            <w:left w:val="none" w:sz="0" w:space="0" w:color="auto"/>
            <w:bottom w:val="none" w:sz="0" w:space="0" w:color="auto"/>
            <w:right w:val="none" w:sz="0" w:space="0" w:color="auto"/>
          </w:divBdr>
        </w:div>
        <w:div w:id="808741570">
          <w:marLeft w:val="0"/>
          <w:marRight w:val="0"/>
          <w:marTop w:val="0"/>
          <w:marBottom w:val="0"/>
          <w:divBdr>
            <w:top w:val="none" w:sz="0" w:space="0" w:color="auto"/>
            <w:left w:val="none" w:sz="0" w:space="0" w:color="auto"/>
            <w:bottom w:val="none" w:sz="0" w:space="0" w:color="auto"/>
            <w:right w:val="none" w:sz="0" w:space="0" w:color="auto"/>
          </w:divBdr>
        </w:div>
        <w:div w:id="961688932">
          <w:marLeft w:val="0"/>
          <w:marRight w:val="0"/>
          <w:marTop w:val="0"/>
          <w:marBottom w:val="0"/>
          <w:divBdr>
            <w:top w:val="none" w:sz="0" w:space="0" w:color="auto"/>
            <w:left w:val="none" w:sz="0" w:space="0" w:color="auto"/>
            <w:bottom w:val="none" w:sz="0" w:space="0" w:color="auto"/>
            <w:right w:val="none" w:sz="0" w:space="0" w:color="auto"/>
          </w:divBdr>
        </w:div>
        <w:div w:id="1356030458">
          <w:marLeft w:val="0"/>
          <w:marRight w:val="0"/>
          <w:marTop w:val="0"/>
          <w:marBottom w:val="0"/>
          <w:divBdr>
            <w:top w:val="none" w:sz="0" w:space="0" w:color="auto"/>
            <w:left w:val="none" w:sz="0" w:space="0" w:color="auto"/>
            <w:bottom w:val="none" w:sz="0" w:space="0" w:color="auto"/>
            <w:right w:val="none" w:sz="0" w:space="0" w:color="auto"/>
          </w:divBdr>
        </w:div>
        <w:div w:id="1223910341">
          <w:marLeft w:val="0"/>
          <w:marRight w:val="0"/>
          <w:marTop w:val="0"/>
          <w:marBottom w:val="0"/>
          <w:divBdr>
            <w:top w:val="none" w:sz="0" w:space="0" w:color="auto"/>
            <w:left w:val="none" w:sz="0" w:space="0" w:color="auto"/>
            <w:bottom w:val="none" w:sz="0" w:space="0" w:color="auto"/>
            <w:right w:val="none" w:sz="0" w:space="0" w:color="auto"/>
          </w:divBdr>
        </w:div>
        <w:div w:id="893272510">
          <w:marLeft w:val="0"/>
          <w:marRight w:val="0"/>
          <w:marTop w:val="0"/>
          <w:marBottom w:val="0"/>
          <w:divBdr>
            <w:top w:val="none" w:sz="0" w:space="0" w:color="auto"/>
            <w:left w:val="none" w:sz="0" w:space="0" w:color="auto"/>
            <w:bottom w:val="none" w:sz="0" w:space="0" w:color="auto"/>
            <w:right w:val="none" w:sz="0" w:space="0" w:color="auto"/>
          </w:divBdr>
        </w:div>
        <w:div w:id="946892767">
          <w:marLeft w:val="0"/>
          <w:marRight w:val="0"/>
          <w:marTop w:val="0"/>
          <w:marBottom w:val="0"/>
          <w:divBdr>
            <w:top w:val="none" w:sz="0" w:space="0" w:color="auto"/>
            <w:left w:val="none" w:sz="0" w:space="0" w:color="auto"/>
            <w:bottom w:val="none" w:sz="0" w:space="0" w:color="auto"/>
            <w:right w:val="none" w:sz="0" w:space="0" w:color="auto"/>
          </w:divBdr>
        </w:div>
        <w:div w:id="1665471755">
          <w:marLeft w:val="0"/>
          <w:marRight w:val="0"/>
          <w:marTop w:val="0"/>
          <w:marBottom w:val="0"/>
          <w:divBdr>
            <w:top w:val="none" w:sz="0" w:space="0" w:color="auto"/>
            <w:left w:val="none" w:sz="0" w:space="0" w:color="auto"/>
            <w:bottom w:val="none" w:sz="0" w:space="0" w:color="auto"/>
            <w:right w:val="none" w:sz="0" w:space="0" w:color="auto"/>
          </w:divBdr>
        </w:div>
        <w:div w:id="1555576836">
          <w:marLeft w:val="0"/>
          <w:marRight w:val="0"/>
          <w:marTop w:val="0"/>
          <w:marBottom w:val="0"/>
          <w:divBdr>
            <w:top w:val="none" w:sz="0" w:space="0" w:color="auto"/>
            <w:left w:val="none" w:sz="0" w:space="0" w:color="auto"/>
            <w:bottom w:val="none" w:sz="0" w:space="0" w:color="auto"/>
            <w:right w:val="none" w:sz="0" w:space="0" w:color="auto"/>
          </w:divBdr>
        </w:div>
        <w:div w:id="139226240">
          <w:marLeft w:val="0"/>
          <w:marRight w:val="0"/>
          <w:marTop w:val="0"/>
          <w:marBottom w:val="0"/>
          <w:divBdr>
            <w:top w:val="none" w:sz="0" w:space="0" w:color="auto"/>
            <w:left w:val="none" w:sz="0" w:space="0" w:color="auto"/>
            <w:bottom w:val="none" w:sz="0" w:space="0" w:color="auto"/>
            <w:right w:val="none" w:sz="0" w:space="0" w:color="auto"/>
          </w:divBdr>
        </w:div>
        <w:div w:id="332536639">
          <w:marLeft w:val="0"/>
          <w:marRight w:val="0"/>
          <w:marTop w:val="0"/>
          <w:marBottom w:val="0"/>
          <w:divBdr>
            <w:top w:val="none" w:sz="0" w:space="0" w:color="auto"/>
            <w:left w:val="none" w:sz="0" w:space="0" w:color="auto"/>
            <w:bottom w:val="none" w:sz="0" w:space="0" w:color="auto"/>
            <w:right w:val="none" w:sz="0" w:space="0" w:color="auto"/>
          </w:divBdr>
        </w:div>
        <w:div w:id="1491211385">
          <w:marLeft w:val="0"/>
          <w:marRight w:val="0"/>
          <w:marTop w:val="0"/>
          <w:marBottom w:val="0"/>
          <w:divBdr>
            <w:top w:val="none" w:sz="0" w:space="0" w:color="auto"/>
            <w:left w:val="none" w:sz="0" w:space="0" w:color="auto"/>
            <w:bottom w:val="none" w:sz="0" w:space="0" w:color="auto"/>
            <w:right w:val="none" w:sz="0" w:space="0" w:color="auto"/>
          </w:divBdr>
        </w:div>
        <w:div w:id="1856923371">
          <w:marLeft w:val="0"/>
          <w:marRight w:val="0"/>
          <w:marTop w:val="0"/>
          <w:marBottom w:val="0"/>
          <w:divBdr>
            <w:top w:val="none" w:sz="0" w:space="0" w:color="auto"/>
            <w:left w:val="none" w:sz="0" w:space="0" w:color="auto"/>
            <w:bottom w:val="none" w:sz="0" w:space="0" w:color="auto"/>
            <w:right w:val="none" w:sz="0" w:space="0" w:color="auto"/>
          </w:divBdr>
        </w:div>
        <w:div w:id="1848667406">
          <w:marLeft w:val="0"/>
          <w:marRight w:val="0"/>
          <w:marTop w:val="0"/>
          <w:marBottom w:val="0"/>
          <w:divBdr>
            <w:top w:val="none" w:sz="0" w:space="0" w:color="auto"/>
            <w:left w:val="none" w:sz="0" w:space="0" w:color="auto"/>
            <w:bottom w:val="none" w:sz="0" w:space="0" w:color="auto"/>
            <w:right w:val="none" w:sz="0" w:space="0" w:color="auto"/>
          </w:divBdr>
        </w:div>
        <w:div w:id="1480884180">
          <w:marLeft w:val="0"/>
          <w:marRight w:val="0"/>
          <w:marTop w:val="0"/>
          <w:marBottom w:val="0"/>
          <w:divBdr>
            <w:top w:val="none" w:sz="0" w:space="0" w:color="auto"/>
            <w:left w:val="none" w:sz="0" w:space="0" w:color="auto"/>
            <w:bottom w:val="none" w:sz="0" w:space="0" w:color="auto"/>
            <w:right w:val="none" w:sz="0" w:space="0" w:color="auto"/>
          </w:divBdr>
        </w:div>
      </w:divsChild>
    </w:div>
    <w:div w:id="963074994">
      <w:bodyDiv w:val="1"/>
      <w:marLeft w:val="0"/>
      <w:marRight w:val="0"/>
      <w:marTop w:val="0"/>
      <w:marBottom w:val="0"/>
      <w:divBdr>
        <w:top w:val="none" w:sz="0" w:space="0" w:color="auto"/>
        <w:left w:val="none" w:sz="0" w:space="0" w:color="auto"/>
        <w:bottom w:val="none" w:sz="0" w:space="0" w:color="auto"/>
        <w:right w:val="none" w:sz="0" w:space="0" w:color="auto"/>
      </w:divBdr>
      <w:divsChild>
        <w:div w:id="932394944">
          <w:marLeft w:val="0"/>
          <w:marRight w:val="0"/>
          <w:marTop w:val="240"/>
          <w:marBottom w:val="240"/>
          <w:divBdr>
            <w:top w:val="none" w:sz="0" w:space="0" w:color="auto"/>
            <w:left w:val="none" w:sz="0" w:space="0" w:color="auto"/>
            <w:bottom w:val="none" w:sz="0" w:space="0" w:color="auto"/>
            <w:right w:val="none" w:sz="0" w:space="0" w:color="auto"/>
          </w:divBdr>
        </w:div>
        <w:div w:id="1765225000">
          <w:marLeft w:val="0"/>
          <w:marRight w:val="0"/>
          <w:marTop w:val="240"/>
          <w:marBottom w:val="240"/>
          <w:divBdr>
            <w:top w:val="none" w:sz="0" w:space="0" w:color="auto"/>
            <w:left w:val="none" w:sz="0" w:space="0" w:color="auto"/>
            <w:bottom w:val="none" w:sz="0" w:space="0" w:color="auto"/>
            <w:right w:val="none" w:sz="0" w:space="0" w:color="auto"/>
          </w:divBdr>
        </w:div>
        <w:div w:id="860169681">
          <w:marLeft w:val="0"/>
          <w:marRight w:val="0"/>
          <w:marTop w:val="240"/>
          <w:marBottom w:val="240"/>
          <w:divBdr>
            <w:top w:val="none" w:sz="0" w:space="0" w:color="auto"/>
            <w:left w:val="none" w:sz="0" w:space="0" w:color="auto"/>
            <w:bottom w:val="none" w:sz="0" w:space="0" w:color="auto"/>
            <w:right w:val="none" w:sz="0" w:space="0" w:color="auto"/>
          </w:divBdr>
        </w:div>
        <w:div w:id="1244070625">
          <w:marLeft w:val="0"/>
          <w:marRight w:val="0"/>
          <w:marTop w:val="240"/>
          <w:marBottom w:val="240"/>
          <w:divBdr>
            <w:top w:val="none" w:sz="0" w:space="0" w:color="auto"/>
            <w:left w:val="none" w:sz="0" w:space="0" w:color="auto"/>
            <w:bottom w:val="none" w:sz="0" w:space="0" w:color="auto"/>
            <w:right w:val="none" w:sz="0" w:space="0" w:color="auto"/>
          </w:divBdr>
        </w:div>
        <w:div w:id="124353760">
          <w:marLeft w:val="0"/>
          <w:marRight w:val="0"/>
          <w:marTop w:val="240"/>
          <w:marBottom w:val="240"/>
          <w:divBdr>
            <w:top w:val="none" w:sz="0" w:space="0" w:color="auto"/>
            <w:left w:val="none" w:sz="0" w:space="0" w:color="auto"/>
            <w:bottom w:val="none" w:sz="0" w:space="0" w:color="auto"/>
            <w:right w:val="none" w:sz="0" w:space="0" w:color="auto"/>
          </w:divBdr>
        </w:div>
        <w:div w:id="1418333206">
          <w:marLeft w:val="0"/>
          <w:marRight w:val="0"/>
          <w:marTop w:val="240"/>
          <w:marBottom w:val="240"/>
          <w:divBdr>
            <w:top w:val="none" w:sz="0" w:space="0" w:color="auto"/>
            <w:left w:val="none" w:sz="0" w:space="0" w:color="auto"/>
            <w:bottom w:val="none" w:sz="0" w:space="0" w:color="auto"/>
            <w:right w:val="none" w:sz="0" w:space="0" w:color="auto"/>
          </w:divBdr>
        </w:div>
        <w:div w:id="761415063">
          <w:marLeft w:val="0"/>
          <w:marRight w:val="0"/>
          <w:marTop w:val="240"/>
          <w:marBottom w:val="240"/>
          <w:divBdr>
            <w:top w:val="none" w:sz="0" w:space="0" w:color="auto"/>
            <w:left w:val="none" w:sz="0" w:space="0" w:color="auto"/>
            <w:bottom w:val="none" w:sz="0" w:space="0" w:color="auto"/>
            <w:right w:val="none" w:sz="0" w:space="0" w:color="auto"/>
          </w:divBdr>
        </w:div>
        <w:div w:id="1518693721">
          <w:marLeft w:val="0"/>
          <w:marRight w:val="0"/>
          <w:marTop w:val="240"/>
          <w:marBottom w:val="240"/>
          <w:divBdr>
            <w:top w:val="none" w:sz="0" w:space="0" w:color="auto"/>
            <w:left w:val="none" w:sz="0" w:space="0" w:color="auto"/>
            <w:bottom w:val="none" w:sz="0" w:space="0" w:color="auto"/>
            <w:right w:val="none" w:sz="0" w:space="0" w:color="auto"/>
          </w:divBdr>
        </w:div>
        <w:div w:id="589584698">
          <w:marLeft w:val="0"/>
          <w:marRight w:val="0"/>
          <w:marTop w:val="240"/>
          <w:marBottom w:val="240"/>
          <w:divBdr>
            <w:top w:val="none" w:sz="0" w:space="0" w:color="auto"/>
            <w:left w:val="none" w:sz="0" w:space="0" w:color="auto"/>
            <w:bottom w:val="none" w:sz="0" w:space="0" w:color="auto"/>
            <w:right w:val="none" w:sz="0" w:space="0" w:color="auto"/>
          </w:divBdr>
        </w:div>
        <w:div w:id="456221954">
          <w:marLeft w:val="0"/>
          <w:marRight w:val="0"/>
          <w:marTop w:val="240"/>
          <w:marBottom w:val="240"/>
          <w:divBdr>
            <w:top w:val="none" w:sz="0" w:space="0" w:color="auto"/>
            <w:left w:val="none" w:sz="0" w:space="0" w:color="auto"/>
            <w:bottom w:val="none" w:sz="0" w:space="0" w:color="auto"/>
            <w:right w:val="none" w:sz="0" w:space="0" w:color="auto"/>
          </w:divBdr>
        </w:div>
        <w:div w:id="394474227">
          <w:marLeft w:val="0"/>
          <w:marRight w:val="0"/>
          <w:marTop w:val="240"/>
          <w:marBottom w:val="240"/>
          <w:divBdr>
            <w:top w:val="none" w:sz="0" w:space="0" w:color="auto"/>
            <w:left w:val="none" w:sz="0" w:space="0" w:color="auto"/>
            <w:bottom w:val="none" w:sz="0" w:space="0" w:color="auto"/>
            <w:right w:val="none" w:sz="0" w:space="0" w:color="auto"/>
          </w:divBdr>
        </w:div>
        <w:div w:id="943146330">
          <w:marLeft w:val="0"/>
          <w:marRight w:val="0"/>
          <w:marTop w:val="240"/>
          <w:marBottom w:val="240"/>
          <w:divBdr>
            <w:top w:val="none" w:sz="0" w:space="0" w:color="auto"/>
            <w:left w:val="none" w:sz="0" w:space="0" w:color="auto"/>
            <w:bottom w:val="none" w:sz="0" w:space="0" w:color="auto"/>
            <w:right w:val="none" w:sz="0" w:space="0" w:color="auto"/>
          </w:divBdr>
        </w:div>
      </w:divsChild>
    </w:div>
    <w:div w:id="1115828021">
      <w:bodyDiv w:val="1"/>
      <w:marLeft w:val="0"/>
      <w:marRight w:val="0"/>
      <w:marTop w:val="0"/>
      <w:marBottom w:val="0"/>
      <w:divBdr>
        <w:top w:val="none" w:sz="0" w:space="0" w:color="auto"/>
        <w:left w:val="none" w:sz="0" w:space="0" w:color="auto"/>
        <w:bottom w:val="none" w:sz="0" w:space="0" w:color="auto"/>
        <w:right w:val="none" w:sz="0" w:space="0" w:color="auto"/>
      </w:divBdr>
      <w:divsChild>
        <w:div w:id="366833868">
          <w:marLeft w:val="0"/>
          <w:marRight w:val="0"/>
          <w:marTop w:val="0"/>
          <w:marBottom w:val="0"/>
          <w:divBdr>
            <w:top w:val="none" w:sz="0" w:space="0" w:color="auto"/>
            <w:left w:val="none" w:sz="0" w:space="0" w:color="auto"/>
            <w:bottom w:val="none" w:sz="0" w:space="0" w:color="auto"/>
            <w:right w:val="none" w:sz="0" w:space="0" w:color="auto"/>
          </w:divBdr>
        </w:div>
        <w:div w:id="1962346636">
          <w:marLeft w:val="0"/>
          <w:marRight w:val="0"/>
          <w:marTop w:val="0"/>
          <w:marBottom w:val="0"/>
          <w:divBdr>
            <w:top w:val="none" w:sz="0" w:space="0" w:color="auto"/>
            <w:left w:val="none" w:sz="0" w:space="0" w:color="auto"/>
            <w:bottom w:val="none" w:sz="0" w:space="0" w:color="auto"/>
            <w:right w:val="none" w:sz="0" w:space="0" w:color="auto"/>
          </w:divBdr>
        </w:div>
        <w:div w:id="1876578715">
          <w:marLeft w:val="0"/>
          <w:marRight w:val="0"/>
          <w:marTop w:val="0"/>
          <w:marBottom w:val="0"/>
          <w:divBdr>
            <w:top w:val="none" w:sz="0" w:space="0" w:color="auto"/>
            <w:left w:val="none" w:sz="0" w:space="0" w:color="auto"/>
            <w:bottom w:val="none" w:sz="0" w:space="0" w:color="auto"/>
            <w:right w:val="none" w:sz="0" w:space="0" w:color="auto"/>
          </w:divBdr>
        </w:div>
        <w:div w:id="1071075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2</Pages>
  <Words>2476</Words>
  <Characters>1411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50</cp:revision>
  <dcterms:created xsi:type="dcterms:W3CDTF">2019-02-05T00:12:00Z</dcterms:created>
  <dcterms:modified xsi:type="dcterms:W3CDTF">2019-02-17T01:12:00Z</dcterms:modified>
</cp:coreProperties>
</file>